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D54D28" w14:textId="77777777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1CFDA098" w14:textId="77777777" w:rsidR="007E30AB" w:rsidRDefault="000731E1" w:rsidP="007E30AB">
      <w:pPr>
        <w:pStyle w:val="Subtitle"/>
        <w:pBdr>
          <w:bottom w:val="single" w:sz="6" w:space="1" w:color="auto"/>
        </w:pBdr>
      </w:pPr>
      <w:r>
        <w:t>Spring 2020</w:t>
      </w:r>
      <w:r w:rsidR="00961EDE">
        <w:t xml:space="preserve"> Assignment 1</w:t>
      </w:r>
    </w:p>
    <w:p w14:paraId="4906AF60" w14:textId="77777777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14:paraId="2082CCA5" w14:textId="77777777"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14:paraId="54F19674" w14:textId="77777777" w:rsidR="00FC5616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>According to Izenman (1991) method, what is the recommended bin-width for the histogram of x</w:t>
      </w:r>
      <w:r w:rsidR="00FC5616">
        <w:t>?</w:t>
      </w:r>
    </w:p>
    <w:p w14:paraId="5325C90A" w14:textId="68610A15" w:rsidR="00680EA6" w:rsidRPr="00680EA6" w:rsidRDefault="00A05902" w:rsidP="00680EA6">
      <w:pPr>
        <w:pStyle w:val="ListParagraph"/>
        <w:rPr>
          <w:b/>
          <w:bCs/>
        </w:rPr>
      </w:pPr>
      <w:r>
        <w:t>R</w:t>
      </w:r>
      <w:r w:rsidR="00F74ED5">
        <w:t xml:space="preserve">ecommended bin-width for the histogram of </w:t>
      </w:r>
      <w:r w:rsidR="00564DC9">
        <w:t>x</w:t>
      </w:r>
      <w:r w:rsidR="00564DC9" w:rsidRPr="00680EA6">
        <w:rPr>
          <w:b/>
          <w:bCs/>
        </w:rPr>
        <w:t xml:space="preserve"> </w:t>
      </w:r>
      <w:r w:rsidR="00564DC9">
        <w:rPr>
          <w:b/>
          <w:bCs/>
        </w:rPr>
        <w:t>=</w:t>
      </w:r>
      <w:r w:rsidR="00F74ED5">
        <w:rPr>
          <w:b/>
          <w:bCs/>
        </w:rPr>
        <w:t xml:space="preserve"> </w:t>
      </w:r>
      <w:r w:rsidR="00680EA6" w:rsidRPr="00680EA6">
        <w:rPr>
          <w:b/>
          <w:bCs/>
        </w:rPr>
        <w:t>0.</w:t>
      </w:r>
      <w:r w:rsidR="00680EA6" w:rsidRPr="00680EA6">
        <w:rPr>
          <w:b/>
          <w:bCs/>
        </w:rPr>
        <w:t>3998667554864774</w:t>
      </w:r>
    </w:p>
    <w:p w14:paraId="6B9E69DC" w14:textId="77777777" w:rsidR="00656591" w:rsidRDefault="00656591" w:rsidP="00E311F1">
      <w:pPr>
        <w:pStyle w:val="ListParagraph"/>
        <w:ind w:left="0"/>
      </w:pPr>
    </w:p>
    <w:p w14:paraId="375005F9" w14:textId="022A607D" w:rsidR="00BB6ED1" w:rsidRDefault="00626B2E" w:rsidP="00BB6ED1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14:paraId="2EC45F5F" w14:textId="59A4FAF9" w:rsidR="00680EA6" w:rsidRDefault="00680EA6" w:rsidP="00680EA6">
      <w:pPr>
        <w:pStyle w:val="ListParagraph"/>
      </w:pPr>
      <w:r>
        <w:t xml:space="preserve">Minimum of the field x = </w:t>
      </w:r>
      <w:r w:rsidRPr="00680EA6">
        <w:rPr>
          <w:b/>
          <w:bCs/>
        </w:rPr>
        <w:t>26.3</w:t>
      </w:r>
    </w:p>
    <w:p w14:paraId="293D194C" w14:textId="3B672BBF" w:rsidR="00680EA6" w:rsidRDefault="00680EA6" w:rsidP="00680EA6">
      <w:pPr>
        <w:pStyle w:val="ListParagraph"/>
      </w:pPr>
      <w:r>
        <w:t xml:space="preserve">Maximum of the field x = </w:t>
      </w:r>
      <w:r w:rsidRPr="00680EA6">
        <w:rPr>
          <w:b/>
          <w:bCs/>
        </w:rPr>
        <w:t>35.4</w:t>
      </w:r>
    </w:p>
    <w:p w14:paraId="1401EE69" w14:textId="77777777" w:rsidR="00BB6ED1" w:rsidRDefault="00BB6ED1" w:rsidP="00BB6ED1">
      <w:pPr>
        <w:pStyle w:val="ListParagraph"/>
      </w:pPr>
    </w:p>
    <w:p w14:paraId="2923FA87" w14:textId="4B0231BA"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14:paraId="2E3A855D" w14:textId="000F14AC" w:rsidR="008416BF" w:rsidRDefault="008416BF" w:rsidP="008416BF">
      <w:pPr>
        <w:pStyle w:val="ListParagraph"/>
      </w:pPr>
      <w:r>
        <w:t xml:space="preserve">Value of a = </w:t>
      </w:r>
      <w:r w:rsidRPr="008416BF">
        <w:rPr>
          <w:b/>
          <w:bCs/>
        </w:rPr>
        <w:t>26</w:t>
      </w:r>
    </w:p>
    <w:p w14:paraId="644ED25A" w14:textId="6EE7DD6B" w:rsidR="00FF7E11" w:rsidRDefault="008416BF" w:rsidP="008416BF">
      <w:pPr>
        <w:pStyle w:val="ListParagraph"/>
        <w:rPr>
          <w:b/>
          <w:bCs/>
        </w:rPr>
      </w:pPr>
      <w:r>
        <w:t xml:space="preserve">               b = </w:t>
      </w:r>
      <w:r w:rsidRPr="008416BF">
        <w:rPr>
          <w:b/>
          <w:bCs/>
        </w:rPr>
        <w:t>36</w:t>
      </w:r>
    </w:p>
    <w:p w14:paraId="50263839" w14:textId="77777777" w:rsidR="00F471C1" w:rsidRPr="008416BF" w:rsidRDefault="00F471C1" w:rsidP="008416BF">
      <w:pPr>
        <w:pStyle w:val="ListParagraph"/>
      </w:pPr>
    </w:p>
    <w:p w14:paraId="3EE8A136" w14:textId="414D893F" w:rsidR="00BB6ED1" w:rsidRDefault="00BB6ED1" w:rsidP="00BB6ED1">
      <w:pPr>
        <w:pStyle w:val="ListParagraph"/>
        <w:numPr>
          <w:ilvl w:val="0"/>
          <w:numId w:val="2"/>
        </w:numPr>
      </w:pPr>
      <w:r>
        <w:t>(5 points) Use h = 0.</w:t>
      </w:r>
      <w:r w:rsidR="00E61A76">
        <w:t>25</w:t>
      </w:r>
      <w:r>
        <w:t>, minimum = a and maximum = b. List the coordinates of the density estimator.  Paste the histogram drawn using Python or your favorite graphing tools.</w:t>
      </w:r>
    </w:p>
    <w:p w14:paraId="5697077C" w14:textId="77777777" w:rsidR="00F8401B" w:rsidRDefault="00F8401B" w:rsidP="00F8401B">
      <w:pPr>
        <w:pStyle w:val="ListParagraph"/>
      </w:pPr>
    </w:p>
    <w:p w14:paraId="6477BB61" w14:textId="0C4C0A92" w:rsidR="00E10687" w:rsidRDefault="00F8401B" w:rsidP="00F8401B">
      <w:pPr>
        <w:pStyle w:val="ListParagraph"/>
      </w:pPr>
      <w:r>
        <w:t>Density Estimator p(mi</w:t>
      </w:r>
      <w:r w:rsidR="00173194">
        <w:t>) for</w:t>
      </w:r>
      <w:r>
        <w:t xml:space="preserve"> respective </w:t>
      </w:r>
      <w:r w:rsidR="00005479">
        <w:t>mid</w:t>
      </w:r>
      <w:r w:rsidR="00ED3C6F">
        <w:t>-</w:t>
      </w:r>
      <w:r w:rsidR="00005479">
        <w:t xml:space="preserve">point </w:t>
      </w:r>
      <w:r>
        <w:t xml:space="preserve">mi </w:t>
      </w:r>
      <w:r w:rsidR="00E10687">
        <w:t>as follow:</w:t>
      </w:r>
    </w:p>
    <w:p w14:paraId="79D8783B" w14:textId="4511A824" w:rsidR="00F8401B" w:rsidRPr="00E10687" w:rsidRDefault="00F8401B" w:rsidP="00F8401B">
      <w:pPr>
        <w:pStyle w:val="ListParagraph"/>
        <w:rPr>
          <w:b/>
          <w:bCs/>
        </w:rPr>
      </w:pPr>
      <w:r>
        <w:t xml:space="preserve"> </w:t>
      </w:r>
      <w:r w:rsidR="00E10687">
        <w:rPr>
          <w:b/>
          <w:bCs/>
        </w:rPr>
        <w:t>[</w:t>
      </w:r>
      <w:r w:rsidRPr="00E10687">
        <w:rPr>
          <w:b/>
          <w:bCs/>
        </w:rPr>
        <w:t>mi</w:t>
      </w:r>
      <w:r w:rsidR="00212A44">
        <w:rPr>
          <w:b/>
          <w:bCs/>
        </w:rPr>
        <w:t xml:space="preserve"> : </w:t>
      </w:r>
      <w:r w:rsidRPr="00E10687">
        <w:rPr>
          <w:b/>
          <w:bCs/>
        </w:rPr>
        <w:t>p(mi)</w:t>
      </w:r>
      <w:r w:rsidR="00E10687">
        <w:rPr>
          <w:b/>
          <w:bCs/>
        </w:rPr>
        <w:t>]</w:t>
      </w:r>
      <w:r w:rsidRPr="00E10687">
        <w:rPr>
          <w:b/>
          <w:bCs/>
        </w:rPr>
        <w:t xml:space="preserve"> </w:t>
      </w:r>
      <w:r w:rsidR="0019407C">
        <w:rPr>
          <w:b/>
          <w:bCs/>
        </w:rPr>
        <w:t xml:space="preserve"> at h = 0.25</w:t>
      </w:r>
    </w:p>
    <w:p w14:paraId="2E954F07" w14:textId="77777777" w:rsidR="00F8401B" w:rsidRDefault="00F8401B" w:rsidP="00F8401B">
      <w:pPr>
        <w:pStyle w:val="ListParagraph"/>
      </w:pPr>
    </w:p>
    <w:p w14:paraId="56282383" w14:textId="7B5847AB" w:rsidR="00F8401B" w:rsidRDefault="00F8401B" w:rsidP="005B6DFA">
      <w:pPr>
        <w:pStyle w:val="ListParagraph"/>
        <w:jc w:val="both"/>
      </w:pPr>
      <w:r w:rsidRPr="00F8401B">
        <w:t>[ 26.125 : 0.0 ] [ 26.375 : 0.003996003996003996 ] [ 26.625 : 0.0 ] [ 26.875 : 0.0 ] [ 27.125 : 0.003996003996003996 ] [ 27.375 : 0.0 ] [ 27.625 : 0.007992007992007992 ] [ 27.875 : 0.011988011988011988 ] [ 28.125 : 0.023976023976023976 ] [ 28.375 : 0.01998001998001998 ] [ 28.625 : 0.03596403596403597 ] [ 28.875 : 0.05194805194805195 ] [ 29.125 : 0.059940059940059943 ] [ 29.375 : 0.0919080919080919 ] [ 29.625 : 0.11188811188811189 ] [ 29.875 : 0.12387612387612387 ] [ 30.125 : 0.14785214785214784 ] [ 30.375 : 0.17182817182817184 ] [ 30.625 : 0.1838161838161838 ] [ 30.875 : 0.15984015984015984 ] [ 31.125 : 0.17582417582417584 ] [ 31.375 : 0.1958041958041958 ] [ 31.625 : 0.23976023976023977 ] [ 31.875 : 0.1878121878121878 ] [ 32.125 : 0.22777222777222778 ] [ 32.375 : 0.17182817182817184 ] [ 32.625 : 0.21178821178821178 ] [ 32.875 : 0.15184815184815184 ] [ 33.125 : 0.10789210789210789 ] [ 33.375 : 0.08791208791208792 ] [ 33.625 : 0.05194805194805195 ] [ 33.875 : 0.05194805194805195 ] [ 34.125 : 0.03596403596403597 ] [ 34.375 : 0.015984015984015984 ] [ 34.625 : 0.011988011988011988 ] [ 34.875 : 0.007992007992007992 ] [ 35.125 : 0.0 ] [ 35.375 : 0.007992007992007992 ] [ 35.625 : 0.0 ] [ 35.875 : 0.0 ]</w:t>
      </w:r>
    </w:p>
    <w:p w14:paraId="30382D16" w14:textId="15D354D3" w:rsidR="00F8401B" w:rsidRDefault="00161320" w:rsidP="00161320">
      <w:pPr>
        <w:pStyle w:val="ListParagraph"/>
      </w:pPr>
      <w:r>
        <w:rPr>
          <w:noProof/>
        </w:rPr>
        <w:lastRenderedPageBreak/>
        <w:drawing>
          <wp:inline distT="0" distB="0" distL="0" distR="0" wp14:anchorId="4913695E" wp14:editId="5D572A59">
            <wp:extent cx="5943600" cy="26365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D62AC" w14:textId="77777777" w:rsidR="00F471C1" w:rsidRDefault="00F471C1" w:rsidP="00F8401B">
      <w:pPr>
        <w:pStyle w:val="ListParagraph"/>
      </w:pPr>
    </w:p>
    <w:p w14:paraId="4CB07675" w14:textId="0FAEA873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14:paraId="3A8107E3" w14:textId="1B2049D0" w:rsidR="00F01CAB" w:rsidRDefault="00F01CAB" w:rsidP="00F01CAB">
      <w:pPr>
        <w:pStyle w:val="ListParagraph"/>
        <w:rPr>
          <w:b/>
          <w:bCs/>
        </w:rPr>
      </w:pPr>
      <w:r>
        <w:rPr>
          <w:b/>
          <w:bCs/>
        </w:rPr>
        <w:t>[</w:t>
      </w:r>
      <w:r w:rsidRPr="00E10687">
        <w:rPr>
          <w:b/>
          <w:bCs/>
        </w:rPr>
        <w:t>mi</w:t>
      </w:r>
      <w:r w:rsidR="002839F5">
        <w:rPr>
          <w:b/>
          <w:bCs/>
        </w:rPr>
        <w:t xml:space="preserve"> : </w:t>
      </w:r>
      <w:r w:rsidRPr="00E10687">
        <w:rPr>
          <w:b/>
          <w:bCs/>
        </w:rPr>
        <w:t>p(mi)</w:t>
      </w:r>
      <w:r>
        <w:rPr>
          <w:b/>
          <w:bCs/>
        </w:rPr>
        <w:t>]</w:t>
      </w:r>
      <w:r w:rsidRPr="00E10687">
        <w:rPr>
          <w:b/>
          <w:bCs/>
        </w:rPr>
        <w:t xml:space="preserve"> </w:t>
      </w:r>
      <w:r>
        <w:rPr>
          <w:b/>
          <w:bCs/>
        </w:rPr>
        <w:t xml:space="preserve"> at h = 0.</w:t>
      </w:r>
      <w:r>
        <w:rPr>
          <w:b/>
          <w:bCs/>
        </w:rPr>
        <w:t>5</w:t>
      </w:r>
    </w:p>
    <w:p w14:paraId="3BC7F871" w14:textId="71FB426B" w:rsidR="008254D3" w:rsidRDefault="008254D3" w:rsidP="00675EC2">
      <w:pPr>
        <w:pStyle w:val="ListParagraph"/>
        <w:jc w:val="both"/>
      </w:pPr>
      <w:r w:rsidRPr="008254D3">
        <w:t>[ 26.25 : 0.001998001998001998 ] [ 26.75 : 0.0 ] [ 27.25 : 0.001998001998001998 ] [ 27.75 : 0.00999000999000999 ] [ 28.25 : 0.02197802197802198 ] [ 28.75 : 0.04395604395604396 ] [ 29.25 : 0.0759240759240 ] [ 29.75 : 0.11788211788211 ] [ 30.25 : 0.159840159840159] [ 30.75 : 0.17182817182817184 ] [ 31.25 : 0.18581418581418582 ] [ 31.75 : 0.21378621378621 ] [ 32.25 : 0.1998001998001 ] [ 32.75 : 0.18181818181818182 ] [ 33.25 : 0.0979020979020979 ] [ 33.75 : 0.05194805194805 ] [ 34.25 : 0.025974025974025976 ] [ 34.75 : 0.00999000999000999 ] [ 35.25 : 0.003996003996003996 ] [ 35.75 : 0.0 ]</w:t>
      </w:r>
    </w:p>
    <w:p w14:paraId="758CDC55" w14:textId="37EDAD81" w:rsidR="008254D3" w:rsidRDefault="008254D3" w:rsidP="00F01CAB">
      <w:pPr>
        <w:pStyle w:val="ListParagraph"/>
      </w:pPr>
    </w:p>
    <w:p w14:paraId="68F1F132" w14:textId="5023F871" w:rsidR="00F471C1" w:rsidRDefault="00796A83" w:rsidP="000D63C6">
      <w:pPr>
        <w:pStyle w:val="ListParagraph"/>
      </w:pPr>
      <w:r>
        <w:rPr>
          <w:noProof/>
        </w:rPr>
        <w:drawing>
          <wp:inline distT="0" distB="0" distL="0" distR="0" wp14:anchorId="4911DE7E" wp14:editId="2330FE9B">
            <wp:extent cx="5010150" cy="3040762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997" cy="306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D3841" w14:textId="77777777" w:rsidR="00F11628" w:rsidRDefault="00F11628" w:rsidP="00F11628">
      <w:pPr>
        <w:pStyle w:val="ListParagraph"/>
      </w:pPr>
    </w:p>
    <w:p w14:paraId="1CE53712" w14:textId="3ED0DEEC" w:rsidR="00764C49" w:rsidRDefault="00FC7BDF" w:rsidP="00A42081">
      <w:pPr>
        <w:pStyle w:val="ListParagraph"/>
        <w:numPr>
          <w:ilvl w:val="0"/>
          <w:numId w:val="2"/>
        </w:numPr>
      </w:pPr>
      <w:r>
        <w:lastRenderedPageBreak/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06C4836A" w14:textId="5041F56B" w:rsidR="004420BE" w:rsidRPr="004420BE" w:rsidRDefault="004420BE" w:rsidP="004420BE">
      <w:pPr>
        <w:pStyle w:val="ListParagraph"/>
        <w:rPr>
          <w:b/>
          <w:bCs/>
        </w:rPr>
      </w:pPr>
      <w:r>
        <w:rPr>
          <w:b/>
          <w:bCs/>
        </w:rPr>
        <w:t>[</w:t>
      </w:r>
      <w:r w:rsidRPr="00E10687">
        <w:rPr>
          <w:b/>
          <w:bCs/>
        </w:rPr>
        <w:t>mi</w:t>
      </w:r>
      <w:r w:rsidR="00C44BCE">
        <w:rPr>
          <w:b/>
          <w:bCs/>
        </w:rPr>
        <w:t xml:space="preserve"> : </w:t>
      </w:r>
      <w:r w:rsidRPr="00E10687">
        <w:rPr>
          <w:b/>
          <w:bCs/>
        </w:rPr>
        <w:t>p(mi)</w:t>
      </w:r>
      <w:r>
        <w:rPr>
          <w:b/>
          <w:bCs/>
        </w:rPr>
        <w:t>]</w:t>
      </w:r>
      <w:r w:rsidRPr="00E10687">
        <w:rPr>
          <w:b/>
          <w:bCs/>
        </w:rPr>
        <w:t xml:space="preserve"> </w:t>
      </w:r>
      <w:r>
        <w:rPr>
          <w:b/>
          <w:bCs/>
        </w:rPr>
        <w:t xml:space="preserve"> at h = </w:t>
      </w:r>
      <w:r>
        <w:rPr>
          <w:b/>
          <w:bCs/>
        </w:rPr>
        <w:t>1</w:t>
      </w:r>
    </w:p>
    <w:p w14:paraId="6BB7534E" w14:textId="1E0C727F" w:rsidR="00C55A8C" w:rsidRDefault="004420BE" w:rsidP="00A42081">
      <w:pPr>
        <w:pStyle w:val="ListParagraph"/>
        <w:jc w:val="both"/>
      </w:pPr>
      <w:r w:rsidRPr="004420BE">
        <w:t>[ 26.5 : 0.000999000999000999 ] [ 27.5 : 0.005994005994005994 ] [ 28.5 : 0.03696303696303] [ 29.5 : 0.1108891108891109 ] [ 30.5 : 0.18981018981018982 ] [ 31.5 : 0.23376623376623376 ] [ 32.5 : 0.21878121878121878 ] [ 33.5 : 0.08591408591408592 ] [ 34.5 : 0.01998001998001998 ] [ 35.5 : 0.001998001998001998 ]</w:t>
      </w:r>
    </w:p>
    <w:p w14:paraId="231E033F" w14:textId="1FC349BF" w:rsidR="00C55A8C" w:rsidRDefault="00A42081" w:rsidP="005A25B4">
      <w:pPr>
        <w:pStyle w:val="ListParagraph"/>
      </w:pPr>
      <w:r>
        <w:rPr>
          <w:noProof/>
        </w:rPr>
        <w:drawing>
          <wp:inline distT="0" distB="0" distL="0" distR="0" wp14:anchorId="7752AD4E" wp14:editId="4BDDA62E">
            <wp:extent cx="5111750" cy="26955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309" cy="276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05DC7" w14:textId="77777777" w:rsidR="00F11628" w:rsidRDefault="00F11628" w:rsidP="00F11628">
      <w:pPr>
        <w:pStyle w:val="ListParagraph"/>
      </w:pPr>
    </w:p>
    <w:p w14:paraId="407A677F" w14:textId="04D32A71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340FECD8" w14:textId="77777777" w:rsidR="003842A1" w:rsidRDefault="003842A1" w:rsidP="003842A1">
      <w:pPr>
        <w:pStyle w:val="ListParagraph"/>
      </w:pPr>
    </w:p>
    <w:p w14:paraId="464A8471" w14:textId="41622781" w:rsidR="000D63C6" w:rsidRPr="003842A1" w:rsidRDefault="003842A1" w:rsidP="003842A1">
      <w:pPr>
        <w:pStyle w:val="ListParagraph"/>
        <w:rPr>
          <w:b/>
          <w:bCs/>
        </w:rPr>
      </w:pPr>
      <w:r>
        <w:rPr>
          <w:b/>
          <w:bCs/>
        </w:rPr>
        <w:t>[</w:t>
      </w:r>
      <w:r w:rsidRPr="00E10687">
        <w:rPr>
          <w:b/>
          <w:bCs/>
        </w:rPr>
        <w:t>mi</w:t>
      </w:r>
      <w:r w:rsidR="00916B4F">
        <w:rPr>
          <w:b/>
          <w:bCs/>
        </w:rPr>
        <w:t xml:space="preserve"> : </w:t>
      </w:r>
      <w:r w:rsidRPr="00E10687">
        <w:rPr>
          <w:b/>
          <w:bCs/>
        </w:rPr>
        <w:t>p(mi)</w:t>
      </w:r>
      <w:r>
        <w:rPr>
          <w:b/>
          <w:bCs/>
        </w:rPr>
        <w:t>]</w:t>
      </w:r>
      <w:r w:rsidRPr="00E10687">
        <w:rPr>
          <w:b/>
          <w:bCs/>
        </w:rPr>
        <w:t xml:space="preserve"> </w:t>
      </w:r>
      <w:r>
        <w:rPr>
          <w:b/>
          <w:bCs/>
        </w:rPr>
        <w:t xml:space="preserve"> at h = </w:t>
      </w:r>
      <w:r>
        <w:rPr>
          <w:b/>
          <w:bCs/>
        </w:rPr>
        <w:t>2</w:t>
      </w:r>
    </w:p>
    <w:p w14:paraId="3E583F33" w14:textId="5A7D5F58" w:rsidR="005B03D0" w:rsidRDefault="003842A1" w:rsidP="003842A1">
      <w:pPr>
        <w:pStyle w:val="ListParagraph"/>
        <w:jc w:val="both"/>
      </w:pPr>
      <w:r w:rsidRPr="003842A1">
        <w:t>[ 27.0 : 0.0034965034965034965 ] [ 29.0 : 0.07642357642357642 ] [ 31.0 : 0.2202797202797203 ] [ 33.0 : 0.16183816183816183 ] [ 35.0 : 0.01098901098901099 ]</w:t>
      </w:r>
    </w:p>
    <w:p w14:paraId="16BF8851" w14:textId="77777777" w:rsidR="005B03D0" w:rsidRDefault="005B03D0" w:rsidP="003842A1">
      <w:pPr>
        <w:pStyle w:val="ListParagraph"/>
        <w:jc w:val="both"/>
      </w:pPr>
    </w:p>
    <w:p w14:paraId="78FDBC8B" w14:textId="5DFB873A" w:rsidR="006B76A8" w:rsidRPr="003842A1" w:rsidRDefault="00DD2E4C" w:rsidP="003842A1">
      <w:pPr>
        <w:pStyle w:val="ListParagraph"/>
        <w:jc w:val="both"/>
      </w:pPr>
      <w:r>
        <w:rPr>
          <w:noProof/>
        </w:rPr>
        <w:drawing>
          <wp:inline distT="0" distB="0" distL="0" distR="0" wp14:anchorId="2063559D" wp14:editId="2A4D56CA">
            <wp:extent cx="5094203" cy="2711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112" cy="275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14290" w14:textId="77777777" w:rsidR="00476112" w:rsidRDefault="00476112" w:rsidP="00476112">
      <w:pPr>
        <w:pStyle w:val="ListParagraph"/>
      </w:pPr>
    </w:p>
    <w:p w14:paraId="0ED9105D" w14:textId="66E2B678" w:rsidR="000C46CA" w:rsidRDefault="00626B2E" w:rsidP="007241F1">
      <w:pPr>
        <w:pStyle w:val="ListParagraph"/>
        <w:numPr>
          <w:ilvl w:val="0"/>
          <w:numId w:val="2"/>
        </w:numPr>
        <w:jc w:val="both"/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14:paraId="227F0185" w14:textId="457D4303" w:rsidR="00A70304" w:rsidRDefault="00A70304" w:rsidP="007241F1">
      <w:pPr>
        <w:pStyle w:val="ListParagraph"/>
        <w:jc w:val="both"/>
      </w:pPr>
    </w:p>
    <w:p w14:paraId="7180B516" w14:textId="61B992F3" w:rsidR="00A70304" w:rsidRDefault="00A70304" w:rsidP="007241F1">
      <w:pPr>
        <w:pStyle w:val="ListParagraph"/>
        <w:jc w:val="both"/>
      </w:pPr>
      <w:r>
        <w:t xml:space="preserve">As per my opinion, h = 0.5 histogram can best provide insights </w:t>
      </w:r>
      <w:r>
        <w:t>into the shape and the spread of the distribution of the field x</w:t>
      </w:r>
      <w:r>
        <w:t xml:space="preserve"> among four histograms. </w:t>
      </w:r>
    </w:p>
    <w:p w14:paraId="27476978" w14:textId="32F1A9CB" w:rsidR="00FE205E" w:rsidRDefault="00327849" w:rsidP="007241F1">
      <w:pPr>
        <w:pStyle w:val="ListParagraph"/>
        <w:jc w:val="both"/>
      </w:pPr>
      <w:r>
        <w:t>As h = 0.25 gives fine grained analysis of the given input data distribution but the same time interpretation is much harder to understand, while h =1 and 2 give big picture of given input but not much informatic. But, h =0.5 satisfied both, in the form of ease of interpretation and informatic analysis.</w:t>
      </w:r>
    </w:p>
    <w:p w14:paraId="7C0BA14A" w14:textId="77777777" w:rsidR="008F712A" w:rsidRDefault="008F712A" w:rsidP="00A70304">
      <w:pPr>
        <w:pStyle w:val="ListParagraph"/>
      </w:pPr>
    </w:p>
    <w:p w14:paraId="69152CB9" w14:textId="03615917" w:rsidR="00CD3148" w:rsidRDefault="00CD3148" w:rsidP="00CD3148">
      <w:pPr>
        <w:pStyle w:val="Heading1"/>
      </w:pPr>
      <w:r>
        <w:t>Question 2 (20 points)</w:t>
      </w:r>
    </w:p>
    <w:p w14:paraId="67D445AA" w14:textId="77777777" w:rsidR="00CD3148" w:rsidRDefault="00CD3148" w:rsidP="00A974B9">
      <w:pPr>
        <w:pStyle w:val="ListParagraph"/>
        <w:ind w:left="0"/>
      </w:pPr>
    </w:p>
    <w:p w14:paraId="68DD7C74" w14:textId="30D49E93"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14:paraId="13FC5731" w14:textId="77777777" w:rsidR="00D47645" w:rsidRDefault="00D47645" w:rsidP="00A974B9">
      <w:pPr>
        <w:pStyle w:val="ListParagraph"/>
        <w:ind w:left="0"/>
      </w:pPr>
    </w:p>
    <w:p w14:paraId="52A9BF9A" w14:textId="29FD98E1"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 xml:space="preserve">What </w:t>
      </w:r>
      <w:r w:rsidR="001248BE">
        <w:t>is</w:t>
      </w:r>
      <w:r w:rsidR="00A974B9">
        <w:t xml:space="preserve"> the five-number summary of x</w:t>
      </w:r>
      <w:r>
        <w:t>?</w:t>
      </w:r>
      <w:r w:rsidR="00D47645">
        <w:t xml:space="preserve">  What are the values of the 1.5 IQR whiskers?</w:t>
      </w:r>
    </w:p>
    <w:p w14:paraId="00DECB28" w14:textId="0B26375B" w:rsidR="00850C52" w:rsidRDefault="00850C52" w:rsidP="00850C52">
      <w:pPr>
        <w:pStyle w:val="ListParagraph"/>
      </w:pPr>
    </w:p>
    <w:p w14:paraId="54266038" w14:textId="77777777" w:rsidR="00163503" w:rsidRDefault="00163503" w:rsidP="00850C52">
      <w:pPr>
        <w:pStyle w:val="ListParagraph"/>
      </w:pPr>
    </w:p>
    <w:p w14:paraId="2797E432" w14:textId="2268CFEE" w:rsidR="00850C52" w:rsidRDefault="00850C52" w:rsidP="00850C52">
      <w:pPr>
        <w:pStyle w:val="ListParagraph"/>
      </w:pPr>
      <w:r>
        <w:t>Five Number Summary of x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2437E0" w:rsidRPr="002437E0" w14:paraId="5732B3D1" w14:textId="77777777" w:rsidTr="002437E0">
        <w:trPr>
          <w:jc w:val="center"/>
        </w:trPr>
        <w:tc>
          <w:tcPr>
            <w:tcW w:w="1870" w:type="dxa"/>
          </w:tcPr>
          <w:p w14:paraId="0D38B2B5" w14:textId="33470728" w:rsidR="002437E0" w:rsidRPr="002437E0" w:rsidRDefault="002437E0" w:rsidP="002437E0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Min</w:t>
            </w:r>
          </w:p>
        </w:tc>
        <w:tc>
          <w:tcPr>
            <w:tcW w:w="1870" w:type="dxa"/>
          </w:tcPr>
          <w:p w14:paraId="532C8EE9" w14:textId="2519118B" w:rsidR="002437E0" w:rsidRPr="002437E0" w:rsidRDefault="002437E0" w:rsidP="002437E0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Q1</w:t>
            </w:r>
          </w:p>
        </w:tc>
        <w:tc>
          <w:tcPr>
            <w:tcW w:w="1870" w:type="dxa"/>
          </w:tcPr>
          <w:p w14:paraId="6F737395" w14:textId="4670EEE8" w:rsidR="002437E0" w:rsidRPr="002437E0" w:rsidRDefault="002437E0" w:rsidP="002437E0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Q2</w:t>
            </w:r>
          </w:p>
        </w:tc>
        <w:tc>
          <w:tcPr>
            <w:tcW w:w="1870" w:type="dxa"/>
          </w:tcPr>
          <w:p w14:paraId="3B260D65" w14:textId="4DE2130B" w:rsidR="002437E0" w:rsidRPr="002437E0" w:rsidRDefault="002437E0" w:rsidP="002437E0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Q3</w:t>
            </w:r>
          </w:p>
        </w:tc>
        <w:tc>
          <w:tcPr>
            <w:tcW w:w="1870" w:type="dxa"/>
          </w:tcPr>
          <w:p w14:paraId="3DDCB5AE" w14:textId="2220F08F" w:rsidR="002437E0" w:rsidRPr="002437E0" w:rsidRDefault="002437E0" w:rsidP="002437E0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Max</w:t>
            </w:r>
          </w:p>
        </w:tc>
      </w:tr>
      <w:tr w:rsidR="002437E0" w:rsidRPr="002437E0" w14:paraId="1975CD4D" w14:textId="77777777" w:rsidTr="002437E0">
        <w:trPr>
          <w:jc w:val="center"/>
        </w:trPr>
        <w:tc>
          <w:tcPr>
            <w:tcW w:w="1870" w:type="dxa"/>
          </w:tcPr>
          <w:p w14:paraId="4F295070" w14:textId="35E2A3D9" w:rsidR="002437E0" w:rsidRPr="002437E0" w:rsidRDefault="002437E0" w:rsidP="002437E0">
            <w:pPr>
              <w:pStyle w:val="ListParagraph"/>
              <w:ind w:left="0"/>
              <w:jc w:val="center"/>
            </w:pPr>
            <w:r w:rsidRPr="002437E0">
              <w:rPr>
                <w:i/>
                <w:iCs/>
              </w:rPr>
              <w:t>26.3</w:t>
            </w:r>
          </w:p>
        </w:tc>
        <w:tc>
          <w:tcPr>
            <w:tcW w:w="1870" w:type="dxa"/>
          </w:tcPr>
          <w:p w14:paraId="7EFFA7A9" w14:textId="514D7B8C" w:rsidR="002437E0" w:rsidRPr="002437E0" w:rsidRDefault="002437E0" w:rsidP="002437E0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30.4</w:t>
            </w:r>
          </w:p>
        </w:tc>
        <w:tc>
          <w:tcPr>
            <w:tcW w:w="1870" w:type="dxa"/>
          </w:tcPr>
          <w:p w14:paraId="30CFE978" w14:textId="12181B5E" w:rsidR="002437E0" w:rsidRPr="002437E0" w:rsidRDefault="002437E0" w:rsidP="002437E0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31.5</w:t>
            </w:r>
          </w:p>
        </w:tc>
        <w:tc>
          <w:tcPr>
            <w:tcW w:w="1870" w:type="dxa"/>
          </w:tcPr>
          <w:p w14:paraId="333C69CD" w14:textId="5BEDD523" w:rsidR="002437E0" w:rsidRPr="002437E0" w:rsidRDefault="002437E0" w:rsidP="002437E0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32.4</w:t>
            </w:r>
          </w:p>
        </w:tc>
        <w:tc>
          <w:tcPr>
            <w:tcW w:w="1870" w:type="dxa"/>
          </w:tcPr>
          <w:p w14:paraId="2FB3A2B5" w14:textId="55B61B85" w:rsidR="002437E0" w:rsidRPr="002437E0" w:rsidRDefault="002437E0" w:rsidP="002437E0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35.4</w:t>
            </w:r>
          </w:p>
        </w:tc>
      </w:tr>
    </w:tbl>
    <w:p w14:paraId="5E8C7307" w14:textId="7AB24355" w:rsidR="002437E0" w:rsidRDefault="002437E0" w:rsidP="002437E0">
      <w:pPr>
        <w:pStyle w:val="ListParagraph"/>
      </w:pPr>
    </w:p>
    <w:p w14:paraId="23CE14D5" w14:textId="366068DA" w:rsidR="007F15BC" w:rsidRDefault="007F15BC" w:rsidP="002437E0">
      <w:pPr>
        <w:pStyle w:val="ListParagraph"/>
      </w:pPr>
      <w:r>
        <w:t xml:space="preserve">IQR = </w:t>
      </w:r>
      <w:r w:rsidR="00777CD6">
        <w:t>|</w:t>
      </w:r>
      <w:r>
        <w:t>Q3 – Q1</w:t>
      </w:r>
      <w:r w:rsidR="00777CD6">
        <w:t>|</w:t>
      </w:r>
      <w:r>
        <w:t xml:space="preserve"> = 32.4 – 30.4 = 2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0"/>
        <w:gridCol w:w="4320"/>
      </w:tblGrid>
      <w:tr w:rsidR="007F15BC" w14:paraId="2581C4FA" w14:textId="77777777" w:rsidTr="007F15BC">
        <w:tc>
          <w:tcPr>
            <w:tcW w:w="4675" w:type="dxa"/>
          </w:tcPr>
          <w:p w14:paraId="793D8F6D" w14:textId="7B45CF31" w:rsidR="007F15BC" w:rsidRDefault="007F15BC" w:rsidP="007F15BC">
            <w:pPr>
              <w:pStyle w:val="ListParagraph"/>
              <w:ind w:left="0"/>
              <w:jc w:val="center"/>
            </w:pPr>
            <w:r>
              <w:t>Lower Wishker = Q1 – (1.</w:t>
            </w:r>
            <w:r w:rsidR="002415CE">
              <w:t>5</w:t>
            </w:r>
            <w:r>
              <w:t xml:space="preserve"> * IQR)</w:t>
            </w:r>
          </w:p>
        </w:tc>
        <w:tc>
          <w:tcPr>
            <w:tcW w:w="4675" w:type="dxa"/>
          </w:tcPr>
          <w:p w14:paraId="49B45084" w14:textId="55BA3243" w:rsidR="007F15BC" w:rsidRDefault="007F15BC" w:rsidP="007F15BC">
            <w:pPr>
              <w:pStyle w:val="ListParagraph"/>
              <w:ind w:left="0"/>
              <w:jc w:val="center"/>
            </w:pPr>
            <w:r>
              <w:t xml:space="preserve">Upper </w:t>
            </w:r>
            <w:r>
              <w:t xml:space="preserve">Wishker = </w:t>
            </w:r>
            <w:r>
              <w:t>Q3 + (1.5*IQR)</w:t>
            </w:r>
          </w:p>
        </w:tc>
      </w:tr>
      <w:tr w:rsidR="007F15BC" w14:paraId="3F3D808C" w14:textId="77777777" w:rsidTr="007F15BC">
        <w:tc>
          <w:tcPr>
            <w:tcW w:w="4675" w:type="dxa"/>
          </w:tcPr>
          <w:p w14:paraId="7E6E694F" w14:textId="74CD47D0" w:rsidR="007F15BC" w:rsidRDefault="007F15BC" w:rsidP="007F15BC">
            <w:pPr>
              <w:pStyle w:val="ListParagraph"/>
              <w:ind w:left="0"/>
              <w:jc w:val="center"/>
            </w:pPr>
            <w:r w:rsidRPr="007F15BC">
              <w:t>27.4</w:t>
            </w:r>
          </w:p>
        </w:tc>
        <w:tc>
          <w:tcPr>
            <w:tcW w:w="4675" w:type="dxa"/>
          </w:tcPr>
          <w:p w14:paraId="6CCAE845" w14:textId="3E4C038B" w:rsidR="007F15BC" w:rsidRDefault="007F15BC" w:rsidP="007F15BC">
            <w:pPr>
              <w:pStyle w:val="ListParagraph"/>
              <w:ind w:left="0"/>
              <w:jc w:val="center"/>
            </w:pPr>
            <w:r w:rsidRPr="007F15BC">
              <w:t>35.4</w:t>
            </w:r>
          </w:p>
        </w:tc>
      </w:tr>
    </w:tbl>
    <w:p w14:paraId="06C68BD3" w14:textId="77777777" w:rsidR="009B0691" w:rsidRDefault="009B0691" w:rsidP="00AB64E9"/>
    <w:p w14:paraId="07BB54AB" w14:textId="40CC3746" w:rsidR="007A1D79" w:rsidRDefault="00E0350E" w:rsidP="007A1D7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996897">
        <w:t>group?</w:t>
      </w:r>
    </w:p>
    <w:p w14:paraId="2A8C8B14" w14:textId="77777777" w:rsidR="00E74BB3" w:rsidRDefault="00E74BB3" w:rsidP="00796490">
      <w:pPr>
        <w:pStyle w:val="ListParagraph"/>
      </w:pPr>
    </w:p>
    <w:p w14:paraId="4EF91710" w14:textId="65849672" w:rsidR="00250544" w:rsidRDefault="00250544" w:rsidP="00796490">
      <w:pPr>
        <w:pStyle w:val="ListParagraph"/>
      </w:pPr>
      <w:r>
        <w:t>Five Number Summary of x:</w:t>
      </w:r>
      <w:r w:rsidR="00796490">
        <w:t xml:space="preserve"> (Group = 0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250544" w:rsidRPr="002437E0" w14:paraId="013CAD76" w14:textId="77777777" w:rsidTr="0046783E">
        <w:trPr>
          <w:jc w:val="center"/>
        </w:trPr>
        <w:tc>
          <w:tcPr>
            <w:tcW w:w="1870" w:type="dxa"/>
          </w:tcPr>
          <w:p w14:paraId="44F6AC2F" w14:textId="77777777" w:rsidR="00250544" w:rsidRPr="002437E0" w:rsidRDefault="00250544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Min</w:t>
            </w:r>
          </w:p>
        </w:tc>
        <w:tc>
          <w:tcPr>
            <w:tcW w:w="1870" w:type="dxa"/>
          </w:tcPr>
          <w:p w14:paraId="46386C14" w14:textId="77777777" w:rsidR="00250544" w:rsidRPr="002437E0" w:rsidRDefault="00250544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Q1</w:t>
            </w:r>
          </w:p>
        </w:tc>
        <w:tc>
          <w:tcPr>
            <w:tcW w:w="1870" w:type="dxa"/>
          </w:tcPr>
          <w:p w14:paraId="7D970F68" w14:textId="77777777" w:rsidR="00250544" w:rsidRPr="002437E0" w:rsidRDefault="00250544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Q2</w:t>
            </w:r>
          </w:p>
        </w:tc>
        <w:tc>
          <w:tcPr>
            <w:tcW w:w="1870" w:type="dxa"/>
          </w:tcPr>
          <w:p w14:paraId="27370850" w14:textId="77777777" w:rsidR="00250544" w:rsidRPr="002437E0" w:rsidRDefault="00250544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Q3</w:t>
            </w:r>
          </w:p>
        </w:tc>
        <w:tc>
          <w:tcPr>
            <w:tcW w:w="1870" w:type="dxa"/>
          </w:tcPr>
          <w:p w14:paraId="05469E89" w14:textId="77777777" w:rsidR="00250544" w:rsidRPr="002437E0" w:rsidRDefault="00250544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Max</w:t>
            </w:r>
          </w:p>
        </w:tc>
      </w:tr>
      <w:tr w:rsidR="00250544" w:rsidRPr="002437E0" w14:paraId="57189CB8" w14:textId="77777777" w:rsidTr="0046783E">
        <w:trPr>
          <w:jc w:val="center"/>
        </w:trPr>
        <w:tc>
          <w:tcPr>
            <w:tcW w:w="1870" w:type="dxa"/>
          </w:tcPr>
          <w:p w14:paraId="0FD74A7B" w14:textId="77777777" w:rsidR="00250544" w:rsidRPr="002437E0" w:rsidRDefault="00250544" w:rsidP="0046783E">
            <w:pPr>
              <w:pStyle w:val="ListParagraph"/>
              <w:ind w:left="0"/>
              <w:jc w:val="center"/>
            </w:pPr>
            <w:r w:rsidRPr="002437E0">
              <w:rPr>
                <w:i/>
                <w:iCs/>
              </w:rPr>
              <w:t>26.3</w:t>
            </w:r>
          </w:p>
        </w:tc>
        <w:tc>
          <w:tcPr>
            <w:tcW w:w="1870" w:type="dxa"/>
          </w:tcPr>
          <w:p w14:paraId="51511684" w14:textId="5AFC6903" w:rsidR="00250544" w:rsidRPr="002437E0" w:rsidRDefault="009E0F29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>
              <w:t>29.4</w:t>
            </w:r>
          </w:p>
        </w:tc>
        <w:tc>
          <w:tcPr>
            <w:tcW w:w="1870" w:type="dxa"/>
          </w:tcPr>
          <w:p w14:paraId="2ED9B662" w14:textId="393C434C" w:rsidR="00250544" w:rsidRPr="002437E0" w:rsidRDefault="009E0F29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>
              <w:t>30.0</w:t>
            </w:r>
          </w:p>
        </w:tc>
        <w:tc>
          <w:tcPr>
            <w:tcW w:w="1870" w:type="dxa"/>
          </w:tcPr>
          <w:p w14:paraId="7136A976" w14:textId="2CD7AA7A" w:rsidR="00250544" w:rsidRPr="002437E0" w:rsidRDefault="009E0F29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>
              <w:t>30.6</w:t>
            </w:r>
          </w:p>
        </w:tc>
        <w:tc>
          <w:tcPr>
            <w:tcW w:w="1870" w:type="dxa"/>
          </w:tcPr>
          <w:p w14:paraId="5910083B" w14:textId="3F1E9F34" w:rsidR="00250544" w:rsidRPr="002437E0" w:rsidRDefault="009E0F29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>
              <w:t>32.2</w:t>
            </w:r>
          </w:p>
        </w:tc>
      </w:tr>
    </w:tbl>
    <w:p w14:paraId="66411E27" w14:textId="77777777" w:rsidR="00250544" w:rsidRDefault="00250544" w:rsidP="00796490"/>
    <w:p w14:paraId="6B2E99CE" w14:textId="49FA7E4E" w:rsidR="00250544" w:rsidRDefault="00250544" w:rsidP="00796490">
      <w:pPr>
        <w:pStyle w:val="ListParagraph"/>
      </w:pPr>
      <w:r>
        <w:t xml:space="preserve">IQR = </w:t>
      </w:r>
      <w:r w:rsidR="00777CD6">
        <w:t>|</w:t>
      </w:r>
      <w:r>
        <w:t>Q3 – Q1</w:t>
      </w:r>
      <w:r w:rsidR="00777CD6">
        <w:t>|</w:t>
      </w:r>
      <w:r>
        <w:t xml:space="preserve"> = 32.4 – 30.4 = </w:t>
      </w:r>
      <w:r w:rsidR="00DA79B6">
        <w:t>1.2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5"/>
        <w:gridCol w:w="4315"/>
      </w:tblGrid>
      <w:tr w:rsidR="00250544" w14:paraId="05AB0853" w14:textId="77777777" w:rsidTr="0046783E">
        <w:tc>
          <w:tcPr>
            <w:tcW w:w="4675" w:type="dxa"/>
          </w:tcPr>
          <w:p w14:paraId="75CF534B" w14:textId="0E44AA4C" w:rsidR="00250544" w:rsidRDefault="00250544" w:rsidP="0046783E">
            <w:pPr>
              <w:pStyle w:val="ListParagraph"/>
              <w:ind w:left="0"/>
              <w:jc w:val="center"/>
            </w:pPr>
            <w:r>
              <w:t>Lower Wishker = Q1 – (1.</w:t>
            </w:r>
            <w:r w:rsidR="002415CE">
              <w:t>5</w:t>
            </w:r>
            <w:r>
              <w:t xml:space="preserve"> * IQR)</w:t>
            </w:r>
          </w:p>
        </w:tc>
        <w:tc>
          <w:tcPr>
            <w:tcW w:w="4675" w:type="dxa"/>
          </w:tcPr>
          <w:p w14:paraId="2DBB4DF9" w14:textId="77777777" w:rsidR="00250544" w:rsidRDefault="00250544" w:rsidP="0046783E">
            <w:pPr>
              <w:pStyle w:val="ListParagraph"/>
              <w:ind w:left="0"/>
              <w:jc w:val="center"/>
            </w:pPr>
            <w:r>
              <w:t>Upper Wishker = Q3 + (1.5*IQR)</w:t>
            </w:r>
          </w:p>
        </w:tc>
      </w:tr>
      <w:tr w:rsidR="00250544" w14:paraId="2A6B8317" w14:textId="77777777" w:rsidTr="0046783E">
        <w:tc>
          <w:tcPr>
            <w:tcW w:w="4675" w:type="dxa"/>
          </w:tcPr>
          <w:p w14:paraId="0D6B1AD8" w14:textId="04BA4805" w:rsidR="00250544" w:rsidRDefault="008C1277" w:rsidP="0046783E">
            <w:pPr>
              <w:pStyle w:val="ListParagraph"/>
              <w:ind w:left="0"/>
              <w:jc w:val="center"/>
            </w:pPr>
            <w:r>
              <w:t xml:space="preserve">27.599999999999994  </w:t>
            </w:r>
          </w:p>
        </w:tc>
        <w:tc>
          <w:tcPr>
            <w:tcW w:w="4675" w:type="dxa"/>
          </w:tcPr>
          <w:p w14:paraId="60F176E8" w14:textId="64BB8B45" w:rsidR="00250544" w:rsidRDefault="008C1277" w:rsidP="0046783E">
            <w:pPr>
              <w:pStyle w:val="ListParagraph"/>
              <w:ind w:left="0"/>
              <w:jc w:val="center"/>
            </w:pPr>
            <w:r>
              <w:t>32.400000000000006</w:t>
            </w:r>
          </w:p>
        </w:tc>
      </w:tr>
    </w:tbl>
    <w:p w14:paraId="093B9CC0" w14:textId="2C8D2C35" w:rsidR="00250544" w:rsidRDefault="00250544" w:rsidP="00250544">
      <w:pPr>
        <w:pStyle w:val="ListParagraph"/>
      </w:pPr>
    </w:p>
    <w:p w14:paraId="387CF4C7" w14:textId="2301D407" w:rsidR="00845D56" w:rsidRDefault="004D5D5E" w:rsidP="004A247D">
      <w:pPr>
        <w:pStyle w:val="ListParagraph"/>
      </w:pPr>
      <w:r>
        <w:t xml:space="preserve">Five Number Summary of x: (Group = </w:t>
      </w:r>
      <w:r w:rsidR="00407603">
        <w:t>1</w:t>
      </w:r>
      <w: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D5D5E" w:rsidRPr="002437E0" w14:paraId="41E0C25F" w14:textId="77777777" w:rsidTr="0046783E">
        <w:trPr>
          <w:jc w:val="center"/>
        </w:trPr>
        <w:tc>
          <w:tcPr>
            <w:tcW w:w="1870" w:type="dxa"/>
          </w:tcPr>
          <w:p w14:paraId="12A6AF33" w14:textId="77777777" w:rsidR="004D5D5E" w:rsidRPr="002437E0" w:rsidRDefault="004D5D5E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Min</w:t>
            </w:r>
          </w:p>
        </w:tc>
        <w:tc>
          <w:tcPr>
            <w:tcW w:w="1870" w:type="dxa"/>
          </w:tcPr>
          <w:p w14:paraId="1F9BECCE" w14:textId="77777777" w:rsidR="004D5D5E" w:rsidRPr="002437E0" w:rsidRDefault="004D5D5E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Q1</w:t>
            </w:r>
          </w:p>
        </w:tc>
        <w:tc>
          <w:tcPr>
            <w:tcW w:w="1870" w:type="dxa"/>
          </w:tcPr>
          <w:p w14:paraId="3BD853EF" w14:textId="77777777" w:rsidR="004D5D5E" w:rsidRPr="002437E0" w:rsidRDefault="004D5D5E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Q2</w:t>
            </w:r>
          </w:p>
        </w:tc>
        <w:tc>
          <w:tcPr>
            <w:tcW w:w="1870" w:type="dxa"/>
          </w:tcPr>
          <w:p w14:paraId="7518BB08" w14:textId="77777777" w:rsidR="004D5D5E" w:rsidRPr="002437E0" w:rsidRDefault="004D5D5E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Q3</w:t>
            </w:r>
          </w:p>
        </w:tc>
        <w:tc>
          <w:tcPr>
            <w:tcW w:w="1870" w:type="dxa"/>
          </w:tcPr>
          <w:p w14:paraId="50CC1F7C" w14:textId="77777777" w:rsidR="004D5D5E" w:rsidRPr="002437E0" w:rsidRDefault="004D5D5E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 w:rsidRPr="002437E0">
              <w:rPr>
                <w:i/>
                <w:iCs/>
              </w:rPr>
              <w:t>Max</w:t>
            </w:r>
          </w:p>
        </w:tc>
      </w:tr>
      <w:tr w:rsidR="004D5D5E" w:rsidRPr="002437E0" w14:paraId="4010F98B" w14:textId="77777777" w:rsidTr="0046783E">
        <w:trPr>
          <w:jc w:val="center"/>
        </w:trPr>
        <w:tc>
          <w:tcPr>
            <w:tcW w:w="1870" w:type="dxa"/>
          </w:tcPr>
          <w:p w14:paraId="668D86AF" w14:textId="3C44E921" w:rsidR="004D5D5E" w:rsidRPr="002437E0" w:rsidRDefault="00845D56" w:rsidP="0046783E">
            <w:pPr>
              <w:pStyle w:val="ListParagraph"/>
              <w:ind w:left="0"/>
              <w:jc w:val="center"/>
            </w:pPr>
            <w:r>
              <w:t>29.1</w:t>
            </w:r>
          </w:p>
        </w:tc>
        <w:tc>
          <w:tcPr>
            <w:tcW w:w="1870" w:type="dxa"/>
          </w:tcPr>
          <w:p w14:paraId="5E74CF0C" w14:textId="420D1A04" w:rsidR="004D5D5E" w:rsidRPr="002437E0" w:rsidRDefault="00D45C6C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>
              <w:t>31.4</w:t>
            </w:r>
          </w:p>
        </w:tc>
        <w:tc>
          <w:tcPr>
            <w:tcW w:w="1870" w:type="dxa"/>
          </w:tcPr>
          <w:p w14:paraId="4237F9A4" w14:textId="51CBECE2" w:rsidR="004D5D5E" w:rsidRPr="002437E0" w:rsidRDefault="00D45C6C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>
              <w:t>32.1</w:t>
            </w:r>
          </w:p>
        </w:tc>
        <w:tc>
          <w:tcPr>
            <w:tcW w:w="1870" w:type="dxa"/>
          </w:tcPr>
          <w:p w14:paraId="7870F333" w14:textId="149ACDDF" w:rsidR="004D5D5E" w:rsidRPr="002437E0" w:rsidRDefault="00D45C6C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>
              <w:t>32.7</w:t>
            </w:r>
          </w:p>
        </w:tc>
        <w:tc>
          <w:tcPr>
            <w:tcW w:w="1870" w:type="dxa"/>
          </w:tcPr>
          <w:p w14:paraId="202ED794" w14:textId="26B7206B" w:rsidR="004D5D5E" w:rsidRPr="002437E0" w:rsidRDefault="00D45C6C" w:rsidP="0046783E">
            <w:pPr>
              <w:pStyle w:val="ListParagraph"/>
              <w:ind w:left="0"/>
              <w:jc w:val="center"/>
              <w:rPr>
                <w:i/>
                <w:iCs/>
              </w:rPr>
            </w:pPr>
            <w:r>
              <w:t>=  35.4</w:t>
            </w:r>
          </w:p>
        </w:tc>
      </w:tr>
    </w:tbl>
    <w:p w14:paraId="66422CD9" w14:textId="77777777" w:rsidR="004D5D5E" w:rsidRDefault="004D5D5E" w:rsidP="004D5D5E"/>
    <w:p w14:paraId="13BF7B7E" w14:textId="41BE8993" w:rsidR="004D5D5E" w:rsidRDefault="004D5D5E" w:rsidP="004D5D5E">
      <w:pPr>
        <w:pStyle w:val="ListParagraph"/>
      </w:pPr>
      <w:r>
        <w:lastRenderedPageBreak/>
        <w:t xml:space="preserve">IQR = </w:t>
      </w:r>
      <w:r w:rsidR="00777CD6">
        <w:t>|</w:t>
      </w:r>
      <w:r>
        <w:t>Q3 – Q1</w:t>
      </w:r>
      <w:r w:rsidR="00777CD6">
        <w:t>|</w:t>
      </w:r>
      <w:r>
        <w:t xml:space="preserve"> = 32.4 – 30.4 = 1.</w:t>
      </w:r>
      <w:r w:rsidR="00D1617B">
        <w:t>3</w:t>
      </w:r>
    </w:p>
    <w:p w14:paraId="45B093F5" w14:textId="77777777" w:rsidR="00163503" w:rsidRDefault="00163503" w:rsidP="004D5D5E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5"/>
        <w:gridCol w:w="4315"/>
      </w:tblGrid>
      <w:tr w:rsidR="004D5D5E" w14:paraId="281599C6" w14:textId="77777777" w:rsidTr="0046783E">
        <w:tc>
          <w:tcPr>
            <w:tcW w:w="4675" w:type="dxa"/>
          </w:tcPr>
          <w:p w14:paraId="33F15183" w14:textId="1C8DFD8C" w:rsidR="004D5D5E" w:rsidRDefault="004D5D5E" w:rsidP="0046783E">
            <w:pPr>
              <w:pStyle w:val="ListParagraph"/>
              <w:ind w:left="0"/>
              <w:jc w:val="center"/>
            </w:pPr>
            <w:r>
              <w:t>Lower Wishker = Q1 – (1.</w:t>
            </w:r>
            <w:r w:rsidR="002415CE">
              <w:t>5</w:t>
            </w:r>
            <w:r>
              <w:t xml:space="preserve"> * IQR)</w:t>
            </w:r>
          </w:p>
        </w:tc>
        <w:tc>
          <w:tcPr>
            <w:tcW w:w="4675" w:type="dxa"/>
          </w:tcPr>
          <w:p w14:paraId="4BD0E608" w14:textId="77777777" w:rsidR="004D5D5E" w:rsidRDefault="004D5D5E" w:rsidP="0046783E">
            <w:pPr>
              <w:pStyle w:val="ListParagraph"/>
              <w:ind w:left="0"/>
              <w:jc w:val="center"/>
            </w:pPr>
            <w:r>
              <w:t>Upper Wishker = Q3 + (1.5*IQR)</w:t>
            </w:r>
          </w:p>
        </w:tc>
      </w:tr>
      <w:tr w:rsidR="004D5D5E" w14:paraId="540B66B2" w14:textId="77777777" w:rsidTr="0046783E">
        <w:tc>
          <w:tcPr>
            <w:tcW w:w="4675" w:type="dxa"/>
          </w:tcPr>
          <w:p w14:paraId="5FB904BD" w14:textId="56E94743" w:rsidR="004D5D5E" w:rsidRDefault="00313A4A" w:rsidP="0046783E">
            <w:pPr>
              <w:pStyle w:val="ListParagraph"/>
              <w:ind w:left="0"/>
              <w:jc w:val="center"/>
            </w:pPr>
            <w:r>
              <w:t xml:space="preserve">29.449999999999992  </w:t>
            </w:r>
          </w:p>
        </w:tc>
        <w:tc>
          <w:tcPr>
            <w:tcW w:w="4675" w:type="dxa"/>
          </w:tcPr>
          <w:p w14:paraId="57F7AF42" w14:textId="6CDD12B4" w:rsidR="004D5D5E" w:rsidRDefault="00313A4A" w:rsidP="0046783E">
            <w:pPr>
              <w:pStyle w:val="ListParagraph"/>
              <w:ind w:left="0"/>
              <w:jc w:val="center"/>
            </w:pPr>
            <w:r>
              <w:t>34.650000000000006</w:t>
            </w:r>
          </w:p>
        </w:tc>
      </w:tr>
    </w:tbl>
    <w:p w14:paraId="49E06CE6" w14:textId="77777777" w:rsidR="00163503" w:rsidRDefault="00163503" w:rsidP="009B0691"/>
    <w:p w14:paraId="38ABD786" w14:textId="77777777" w:rsidR="007A1D79" w:rsidRDefault="007A1D79" w:rsidP="007A1D79">
      <w:pPr>
        <w:pStyle w:val="ListParagraph"/>
      </w:pPr>
    </w:p>
    <w:p w14:paraId="3377FA62" w14:textId="45B359E0"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14:paraId="0C8BC277" w14:textId="77777777" w:rsidR="00543FE3" w:rsidRDefault="00543FE3" w:rsidP="00543FE3">
      <w:pPr>
        <w:pStyle w:val="ListParagraph"/>
      </w:pPr>
    </w:p>
    <w:p w14:paraId="4E7CFA71" w14:textId="5AE6DB95" w:rsidR="00543FE3" w:rsidRDefault="00543FE3" w:rsidP="00543FE3">
      <w:pPr>
        <w:pStyle w:val="ListParagraph"/>
      </w:pPr>
      <w:r>
        <w:rPr>
          <w:noProof/>
        </w:rPr>
        <w:drawing>
          <wp:inline distT="0" distB="0" distL="0" distR="0" wp14:anchorId="5FAB4E5A" wp14:editId="1531BA8A">
            <wp:extent cx="2825750" cy="23736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3022" cy="2438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2B25D" w14:textId="77777777" w:rsidR="009B0691" w:rsidRDefault="009B0691" w:rsidP="000816FE">
      <w:pPr>
        <w:pStyle w:val="ListParagraph"/>
        <w:rPr>
          <w:b/>
          <w:bCs/>
        </w:rPr>
      </w:pPr>
    </w:p>
    <w:p w14:paraId="43111A36" w14:textId="2FCDF7A8" w:rsidR="000816FE" w:rsidRPr="000816FE" w:rsidRDefault="000816FE" w:rsidP="000816FE">
      <w:pPr>
        <w:pStyle w:val="ListParagraph"/>
        <w:rPr>
          <w:b/>
          <w:bCs/>
        </w:rPr>
      </w:pPr>
      <w:r w:rsidRPr="000816FE">
        <w:rPr>
          <w:b/>
          <w:bCs/>
        </w:rPr>
        <w:t>Verify the Box Plot Values as follow:</w:t>
      </w:r>
    </w:p>
    <w:p w14:paraId="538CE931" w14:textId="04D3A780" w:rsidR="009B0691" w:rsidRDefault="00AE1510" w:rsidP="009B0691">
      <w:pPr>
        <w:pStyle w:val="ListParagraph"/>
      </w:pPr>
      <w:r w:rsidRPr="00AE1510">
        <w:t xml:space="preserve">Five Number summery of x: min = </w:t>
      </w:r>
      <w:r w:rsidR="001127B2" w:rsidRPr="00AE1510">
        <w:t>26.3,</w:t>
      </w:r>
      <w:r w:rsidRPr="00AE1510">
        <w:t xml:space="preserve"> Q1 = </w:t>
      </w:r>
      <w:r w:rsidR="00A67CEF" w:rsidRPr="00AE1510">
        <w:t>30.4,</w:t>
      </w:r>
      <w:r w:rsidRPr="00AE1510">
        <w:t xml:space="preserve"> Q2 = 31.5 , Q3 = 32.4 and max = 35.4</w:t>
      </w:r>
    </w:p>
    <w:p w14:paraId="7F5ED9A4" w14:textId="7BA15473" w:rsidR="00AE1510" w:rsidRDefault="00AE1510" w:rsidP="00543FE3">
      <w:pPr>
        <w:pStyle w:val="ListParagraph"/>
      </w:pPr>
      <w:r>
        <w:t>IQR = |Q3-Q1| =</w:t>
      </w:r>
      <w:r w:rsidR="007453CE">
        <w:t xml:space="preserve"> 2.1</w:t>
      </w:r>
    </w:p>
    <w:p w14:paraId="7731C898" w14:textId="77777777" w:rsidR="009B0691" w:rsidRDefault="009B0691" w:rsidP="00543FE3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10"/>
        <w:gridCol w:w="4320"/>
      </w:tblGrid>
      <w:tr w:rsidR="00A17AB0" w14:paraId="38FE7B69" w14:textId="77777777" w:rsidTr="0046783E">
        <w:tc>
          <w:tcPr>
            <w:tcW w:w="4675" w:type="dxa"/>
          </w:tcPr>
          <w:p w14:paraId="5705F805" w14:textId="62EC4132" w:rsidR="00CE245B" w:rsidRDefault="00CE245B" w:rsidP="0046783E">
            <w:pPr>
              <w:pStyle w:val="ListParagraph"/>
              <w:ind w:left="0"/>
              <w:jc w:val="center"/>
            </w:pPr>
            <w:r>
              <w:t>Lower Wishker = Q1 – (1.</w:t>
            </w:r>
            <w:r w:rsidR="002415CE">
              <w:t>5</w:t>
            </w:r>
            <w:r>
              <w:t xml:space="preserve"> * IQR)</w:t>
            </w:r>
          </w:p>
        </w:tc>
        <w:tc>
          <w:tcPr>
            <w:tcW w:w="4675" w:type="dxa"/>
          </w:tcPr>
          <w:p w14:paraId="1B08BB19" w14:textId="77777777" w:rsidR="00CE245B" w:rsidRDefault="00CE245B" w:rsidP="0046783E">
            <w:pPr>
              <w:pStyle w:val="ListParagraph"/>
              <w:ind w:left="0"/>
              <w:jc w:val="center"/>
            </w:pPr>
            <w:r>
              <w:t>Upper Wishker = Q3 + (1.5*IQR)</w:t>
            </w:r>
          </w:p>
        </w:tc>
      </w:tr>
      <w:tr w:rsidR="00A17AB0" w14:paraId="3E11F159" w14:textId="77777777" w:rsidTr="0046783E">
        <w:tc>
          <w:tcPr>
            <w:tcW w:w="4675" w:type="dxa"/>
          </w:tcPr>
          <w:p w14:paraId="15D13002" w14:textId="72B34461" w:rsidR="00CE245B" w:rsidRDefault="00A17AB0" w:rsidP="0046783E">
            <w:pPr>
              <w:pStyle w:val="ListParagraph"/>
              <w:ind w:left="0"/>
              <w:jc w:val="center"/>
            </w:pPr>
            <w:r w:rsidRPr="00A17AB0">
              <w:t>27.4</w:t>
            </w:r>
          </w:p>
        </w:tc>
        <w:tc>
          <w:tcPr>
            <w:tcW w:w="4675" w:type="dxa"/>
          </w:tcPr>
          <w:p w14:paraId="152B6D6F" w14:textId="4988B40D" w:rsidR="00CE245B" w:rsidRDefault="00A17AB0" w:rsidP="0046783E">
            <w:pPr>
              <w:pStyle w:val="ListParagraph"/>
              <w:ind w:left="0"/>
              <w:jc w:val="center"/>
            </w:pPr>
            <w:r w:rsidRPr="00A17AB0">
              <w:t>35.4</w:t>
            </w:r>
          </w:p>
        </w:tc>
      </w:tr>
    </w:tbl>
    <w:p w14:paraId="2C65C366" w14:textId="211B0098" w:rsidR="00CE245B" w:rsidRDefault="00CE245B" w:rsidP="00543FE3">
      <w:pPr>
        <w:pStyle w:val="ListParagraph"/>
      </w:pPr>
    </w:p>
    <w:p w14:paraId="1CCD5F1D" w14:textId="14818E59" w:rsidR="00D750C5" w:rsidRDefault="009C09E1" w:rsidP="003A1D7D">
      <w:pPr>
        <w:pStyle w:val="ListParagraph"/>
      </w:pPr>
      <w:r>
        <w:t>Comparing Box-Plot value</w:t>
      </w:r>
      <w:r w:rsidR="0058137E">
        <w:t>s</w:t>
      </w:r>
      <w:r>
        <w:t xml:space="preserve"> with above table value</w:t>
      </w:r>
      <w:r w:rsidR="0058137E">
        <w:t>s</w:t>
      </w:r>
      <w:r>
        <w:t xml:space="preserve">, we can say that </w:t>
      </w:r>
      <w:r w:rsidR="00543887">
        <w:t>Boxplot</w:t>
      </w:r>
      <w:r>
        <w:t xml:space="preserve"> has displayed 1.5 IQR </w:t>
      </w:r>
      <w:r w:rsidR="005D3426">
        <w:t xml:space="preserve">whiskers </w:t>
      </w:r>
      <w:r>
        <w:t>correctly.</w:t>
      </w:r>
    </w:p>
    <w:p w14:paraId="18897524" w14:textId="77777777" w:rsidR="006E09B3" w:rsidRDefault="006E09B3" w:rsidP="003A1D7D">
      <w:pPr>
        <w:pStyle w:val="ListParagraph"/>
      </w:pPr>
    </w:p>
    <w:p w14:paraId="6CCE17C1" w14:textId="77777777" w:rsidR="003A1D7D" w:rsidRDefault="003A1D7D" w:rsidP="003A1D7D">
      <w:pPr>
        <w:pStyle w:val="ListParagraph"/>
      </w:pPr>
    </w:p>
    <w:p w14:paraId="04F8F6C9" w14:textId="222909C1" w:rsidR="00163503" w:rsidRDefault="00E0350E" w:rsidP="00163503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.</w:t>
      </w:r>
    </w:p>
    <w:p w14:paraId="35F6B65E" w14:textId="75727C29" w:rsidR="00163503" w:rsidRPr="00163503" w:rsidRDefault="00163503" w:rsidP="00163503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  <w:r w:rsidRPr="00163503">
        <w:rPr>
          <w:rFonts w:ascii="Calibri" w:hAnsi="Calibri" w:cs="Calibri"/>
          <w:i/>
          <w:iCs/>
          <w:color w:val="000000"/>
        </w:rPr>
        <w:t xml:space="preserve">Hint: </w:t>
      </w:r>
      <w:r w:rsidRPr="00163503">
        <w:rPr>
          <w:rFonts w:ascii="Calibri" w:hAnsi="Calibri" w:cs="Calibri"/>
          <w:i/>
          <w:iCs/>
          <w:color w:val="000000"/>
        </w:rPr>
        <w:t>Consider using the CONCAT function in the PANDA module to append observations</w:t>
      </w:r>
      <w:r w:rsidRPr="00163503">
        <w:rPr>
          <w:rFonts w:ascii="Calibri" w:hAnsi="Calibri" w:cs="Calibri"/>
          <w:color w:val="000000"/>
        </w:rPr>
        <w:t xml:space="preserve">. </w:t>
      </w:r>
    </w:p>
    <w:p w14:paraId="1B67EC3C" w14:textId="77777777" w:rsidR="00163503" w:rsidRPr="00163503" w:rsidRDefault="00163503" w:rsidP="00163503">
      <w:pPr>
        <w:pStyle w:val="ListParagraph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1A205212" w14:textId="77777777" w:rsidR="00256D9E" w:rsidRDefault="006D7142">
      <w:pPr>
        <w:rPr>
          <w:noProof/>
        </w:rPr>
      </w:pPr>
      <w:r>
        <w:br w:type="page"/>
      </w:r>
    </w:p>
    <w:tbl>
      <w:tblPr>
        <w:tblStyle w:val="TableGrid"/>
        <w:tblpPr w:leftFromText="180" w:rightFromText="180" w:vertAnchor="text" w:horzAnchor="page" w:tblpX="7471" w:tblpY="1421"/>
        <w:tblW w:w="0" w:type="auto"/>
        <w:tblLook w:val="04A0" w:firstRow="1" w:lastRow="0" w:firstColumn="1" w:lastColumn="0" w:noHBand="0" w:noVBand="1"/>
      </w:tblPr>
      <w:tblGrid>
        <w:gridCol w:w="1795"/>
        <w:gridCol w:w="810"/>
      </w:tblGrid>
      <w:tr w:rsidR="00161320" w:rsidRPr="00256D9E" w14:paraId="19556C7F" w14:textId="77777777" w:rsidTr="00D86D55">
        <w:trPr>
          <w:trHeight w:val="287"/>
        </w:trPr>
        <w:tc>
          <w:tcPr>
            <w:tcW w:w="1795" w:type="dxa"/>
          </w:tcPr>
          <w:p w14:paraId="34535616" w14:textId="77777777" w:rsidR="00161320" w:rsidRPr="00256D9E" w:rsidRDefault="00161320" w:rsidP="00161320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14"/>
                <w:szCs w:val="14"/>
              </w:rPr>
            </w:pPr>
            <w:r w:rsidRPr="00256D9E"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14"/>
                <w:szCs w:val="14"/>
              </w:rPr>
              <w:lastRenderedPageBreak/>
              <w:t>Group</w:t>
            </w:r>
          </w:p>
        </w:tc>
        <w:tc>
          <w:tcPr>
            <w:tcW w:w="810" w:type="dxa"/>
          </w:tcPr>
          <w:p w14:paraId="7C1A55AB" w14:textId="432D7B78" w:rsidR="00161320" w:rsidRPr="00256D9E" w:rsidRDefault="00161320" w:rsidP="00161320">
            <w:pPr>
              <w:jc w:val="center"/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14"/>
                <w:szCs w:val="14"/>
              </w:rPr>
            </w:pPr>
            <w:r w:rsidRPr="00256D9E"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14"/>
                <w:szCs w:val="14"/>
              </w:rPr>
              <w:t xml:space="preserve">Y </w:t>
            </w:r>
            <w:r w:rsidR="00AD2DF7">
              <w:rPr>
                <w:rFonts w:asciiTheme="majorHAnsi" w:eastAsiaTheme="majorEastAsia" w:hAnsiTheme="majorHAnsi" w:cstheme="majorBidi"/>
                <w:b/>
                <w:bCs/>
                <w:color w:val="2E74B5" w:themeColor="accent1" w:themeShade="BF"/>
                <w:sz w:val="14"/>
                <w:szCs w:val="14"/>
              </w:rPr>
              <w:t>Axis</w:t>
            </w:r>
          </w:p>
        </w:tc>
      </w:tr>
      <w:tr w:rsidR="00161320" w:rsidRPr="00256D9E" w14:paraId="76B1EBBD" w14:textId="77777777" w:rsidTr="00D86D55">
        <w:trPr>
          <w:trHeight w:val="287"/>
        </w:trPr>
        <w:tc>
          <w:tcPr>
            <w:tcW w:w="1795" w:type="dxa"/>
          </w:tcPr>
          <w:p w14:paraId="7D3002D9" w14:textId="77777777" w:rsidR="00161320" w:rsidRPr="00256D9E" w:rsidRDefault="00161320" w:rsidP="00161320">
            <w:pPr>
              <w:jc w:val="center"/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</w:pPr>
            <w:r w:rsidRPr="00256D9E"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  <w:t>x Attribute</w:t>
            </w:r>
          </w:p>
        </w:tc>
        <w:tc>
          <w:tcPr>
            <w:tcW w:w="810" w:type="dxa"/>
          </w:tcPr>
          <w:p w14:paraId="35EA404F" w14:textId="77777777" w:rsidR="00161320" w:rsidRPr="00256D9E" w:rsidRDefault="00161320" w:rsidP="00161320">
            <w:pPr>
              <w:jc w:val="center"/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</w:pPr>
            <w:r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  <w:t>0</w:t>
            </w:r>
          </w:p>
        </w:tc>
      </w:tr>
      <w:tr w:rsidR="00161320" w:rsidRPr="00256D9E" w14:paraId="12427110" w14:textId="77777777" w:rsidTr="00D86D55">
        <w:trPr>
          <w:trHeight w:val="287"/>
        </w:trPr>
        <w:tc>
          <w:tcPr>
            <w:tcW w:w="1795" w:type="dxa"/>
          </w:tcPr>
          <w:p w14:paraId="22ADB815" w14:textId="77777777" w:rsidR="00161320" w:rsidRPr="00256D9E" w:rsidRDefault="00161320" w:rsidP="00161320">
            <w:pPr>
              <w:jc w:val="center"/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</w:pPr>
            <w:r w:rsidRPr="00256D9E"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  <w:t xml:space="preserve">x Attribute </w:t>
            </w:r>
            <w:r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  <w:t>with</w:t>
            </w:r>
            <w:r w:rsidRPr="00256D9E"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  <w:t xml:space="preserve"> Group = 0</w:t>
            </w:r>
          </w:p>
        </w:tc>
        <w:tc>
          <w:tcPr>
            <w:tcW w:w="810" w:type="dxa"/>
          </w:tcPr>
          <w:p w14:paraId="7D7BD25F" w14:textId="77777777" w:rsidR="00161320" w:rsidRPr="00256D9E" w:rsidRDefault="00161320" w:rsidP="00161320">
            <w:pPr>
              <w:jc w:val="center"/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</w:pPr>
            <w:r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  <w:t>1</w:t>
            </w:r>
          </w:p>
        </w:tc>
      </w:tr>
      <w:tr w:rsidR="00161320" w:rsidRPr="00256D9E" w14:paraId="6AF41E5B" w14:textId="77777777" w:rsidTr="00D86D55">
        <w:trPr>
          <w:trHeight w:val="287"/>
        </w:trPr>
        <w:tc>
          <w:tcPr>
            <w:tcW w:w="1795" w:type="dxa"/>
          </w:tcPr>
          <w:p w14:paraId="19F831AE" w14:textId="77777777" w:rsidR="00161320" w:rsidRPr="00256D9E" w:rsidRDefault="00161320" w:rsidP="00161320">
            <w:pPr>
              <w:jc w:val="center"/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</w:pPr>
            <w:r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  <w:t xml:space="preserve">x </w:t>
            </w:r>
            <w:r w:rsidRPr="00256D9E"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  <w:t>Attribute with Group = 1</w:t>
            </w:r>
          </w:p>
        </w:tc>
        <w:tc>
          <w:tcPr>
            <w:tcW w:w="810" w:type="dxa"/>
          </w:tcPr>
          <w:p w14:paraId="6196A2E5" w14:textId="77777777" w:rsidR="00161320" w:rsidRPr="00256D9E" w:rsidRDefault="00161320" w:rsidP="00161320">
            <w:pPr>
              <w:jc w:val="center"/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</w:pPr>
            <w:r>
              <w:rPr>
                <w:rFonts w:asciiTheme="majorHAnsi" w:eastAsiaTheme="majorEastAsia" w:hAnsiTheme="majorHAnsi" w:cstheme="majorBidi"/>
                <w:color w:val="2E74B5" w:themeColor="accent1" w:themeShade="BF"/>
                <w:sz w:val="14"/>
                <w:szCs w:val="14"/>
              </w:rPr>
              <w:t>2</w:t>
            </w:r>
          </w:p>
        </w:tc>
      </w:tr>
    </w:tbl>
    <w:p w14:paraId="34A51E4E" w14:textId="5CAC2E14" w:rsidR="00E22FED" w:rsidRDefault="00161320">
      <w:pPr>
        <w:rPr>
          <w:noProof/>
        </w:rPr>
      </w:pPr>
      <w:r>
        <w:rPr>
          <w:noProof/>
        </w:rPr>
        <w:t xml:space="preserve"> </w:t>
      </w:r>
      <w:r w:rsidR="00163503">
        <w:rPr>
          <w:noProof/>
        </w:rPr>
        <w:drawing>
          <wp:inline distT="0" distB="0" distL="0" distR="0" wp14:anchorId="66039253" wp14:editId="42F57DDB">
            <wp:extent cx="3225800" cy="248138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9688" cy="256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09A1E" w14:textId="6FD4DB08" w:rsidR="00B526E4" w:rsidRPr="001F68CE" w:rsidRDefault="000E56CC">
      <w:pPr>
        <w:rPr>
          <w:b/>
          <w:bCs/>
          <w:noProof/>
        </w:rPr>
      </w:pPr>
      <w:r w:rsidRPr="001F68CE">
        <w:rPr>
          <w:b/>
          <w:bCs/>
          <w:noProof/>
        </w:rPr>
        <w:t>Identifying Outlier in above three groups:</w:t>
      </w:r>
    </w:p>
    <w:p w14:paraId="5C8FC1A2" w14:textId="2EC4624E" w:rsidR="000C5C66" w:rsidRPr="006556E9" w:rsidRDefault="000C5C66">
      <w:pPr>
        <w:rPr>
          <w:b/>
          <w:bCs/>
          <w:noProof/>
        </w:rPr>
      </w:pPr>
      <w:r w:rsidRPr="006556E9">
        <w:rPr>
          <w:b/>
          <w:bCs/>
          <w:noProof/>
        </w:rPr>
        <w:t>OutLier</w:t>
      </w:r>
      <w:r w:rsidR="006556E9">
        <w:rPr>
          <w:b/>
          <w:bCs/>
          <w:noProof/>
        </w:rPr>
        <w:t>s</w:t>
      </w:r>
      <w:r w:rsidRPr="006556E9">
        <w:rPr>
          <w:b/>
          <w:bCs/>
          <w:noProof/>
        </w:rPr>
        <w:t xml:space="preserve"> for x – attribu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C5C66" w14:paraId="2B1E1279" w14:textId="77777777" w:rsidTr="000E56CC">
        <w:tc>
          <w:tcPr>
            <w:tcW w:w="4675" w:type="dxa"/>
          </w:tcPr>
          <w:p w14:paraId="03493ADC" w14:textId="043BD448" w:rsidR="000C5C66" w:rsidRDefault="000C5C66" w:rsidP="000E56CC">
            <w:pPr>
              <w:jc w:val="center"/>
              <w:rPr>
                <w:noProof/>
              </w:rPr>
            </w:pPr>
            <w:r>
              <w:rPr>
                <w:noProof/>
              </w:rPr>
              <w:t>Lower whisker outliers</w:t>
            </w:r>
          </w:p>
        </w:tc>
        <w:tc>
          <w:tcPr>
            <w:tcW w:w="4675" w:type="dxa"/>
          </w:tcPr>
          <w:p w14:paraId="2B63B4DB" w14:textId="74690DA6" w:rsidR="000C5C66" w:rsidRDefault="000C5C66" w:rsidP="000E56CC">
            <w:pPr>
              <w:jc w:val="center"/>
              <w:rPr>
                <w:noProof/>
              </w:rPr>
            </w:pPr>
            <w:r w:rsidRPr="000C5C66">
              <w:rPr>
                <w:noProof/>
              </w:rPr>
              <w:t>27.2</w:t>
            </w:r>
            <w:r>
              <w:rPr>
                <w:noProof/>
              </w:rPr>
              <w:t xml:space="preserve">, </w:t>
            </w:r>
            <w:r w:rsidRPr="000C5C66">
              <w:rPr>
                <w:noProof/>
              </w:rPr>
              <w:t>26.3</w:t>
            </w:r>
          </w:p>
        </w:tc>
      </w:tr>
      <w:tr w:rsidR="000C5C66" w14:paraId="68870D56" w14:textId="77777777" w:rsidTr="000E56CC">
        <w:tc>
          <w:tcPr>
            <w:tcW w:w="4675" w:type="dxa"/>
          </w:tcPr>
          <w:p w14:paraId="3BB77F6E" w14:textId="2587234C" w:rsidR="000C5C66" w:rsidRDefault="000C5C66" w:rsidP="000E56CC">
            <w:pPr>
              <w:jc w:val="center"/>
              <w:rPr>
                <w:noProof/>
              </w:rPr>
            </w:pPr>
            <w:r>
              <w:rPr>
                <w:noProof/>
              </w:rPr>
              <w:t>Upper whisker outliers</w:t>
            </w:r>
          </w:p>
        </w:tc>
        <w:tc>
          <w:tcPr>
            <w:tcW w:w="4675" w:type="dxa"/>
          </w:tcPr>
          <w:p w14:paraId="09A05FC7" w14:textId="72887983" w:rsidR="000C5C66" w:rsidRDefault="000C5C66" w:rsidP="000E56CC">
            <w:pPr>
              <w:jc w:val="center"/>
              <w:rPr>
                <w:noProof/>
              </w:rPr>
            </w:pPr>
            <w:r>
              <w:rPr>
                <w:noProof/>
              </w:rPr>
              <w:t>N/A</w:t>
            </w:r>
          </w:p>
        </w:tc>
      </w:tr>
    </w:tbl>
    <w:p w14:paraId="0B40E173" w14:textId="1444D241" w:rsidR="000C5C66" w:rsidRDefault="000C5C66">
      <w:pPr>
        <w:rPr>
          <w:noProof/>
        </w:rPr>
      </w:pPr>
    </w:p>
    <w:p w14:paraId="2DDF553A" w14:textId="550B54E3" w:rsidR="00CD0F59" w:rsidRPr="006556E9" w:rsidRDefault="00CD0F59" w:rsidP="00CD0F59">
      <w:pPr>
        <w:rPr>
          <w:b/>
          <w:bCs/>
          <w:noProof/>
        </w:rPr>
      </w:pPr>
      <w:r w:rsidRPr="006556E9">
        <w:rPr>
          <w:b/>
          <w:bCs/>
          <w:noProof/>
        </w:rPr>
        <w:t>OutLier</w:t>
      </w:r>
      <w:r w:rsidR="006556E9">
        <w:rPr>
          <w:b/>
          <w:bCs/>
          <w:noProof/>
        </w:rPr>
        <w:t>s</w:t>
      </w:r>
      <w:r w:rsidRPr="006556E9">
        <w:rPr>
          <w:b/>
          <w:bCs/>
          <w:noProof/>
        </w:rPr>
        <w:t xml:space="preserve"> for x – attribute</w:t>
      </w:r>
      <w:r w:rsidR="00E23C8F" w:rsidRPr="006556E9">
        <w:rPr>
          <w:b/>
          <w:bCs/>
          <w:noProof/>
        </w:rPr>
        <w:t xml:space="preserve"> with group = 0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D0F59" w14:paraId="34C70047" w14:textId="77777777" w:rsidTr="0046783E">
        <w:tc>
          <w:tcPr>
            <w:tcW w:w="4675" w:type="dxa"/>
          </w:tcPr>
          <w:p w14:paraId="6BD564CA" w14:textId="77777777" w:rsidR="00CD0F59" w:rsidRDefault="00CD0F59" w:rsidP="0046783E">
            <w:pPr>
              <w:jc w:val="center"/>
              <w:rPr>
                <w:noProof/>
              </w:rPr>
            </w:pPr>
            <w:r>
              <w:rPr>
                <w:noProof/>
              </w:rPr>
              <w:t>Lower whisker outliers</w:t>
            </w:r>
          </w:p>
        </w:tc>
        <w:tc>
          <w:tcPr>
            <w:tcW w:w="4675" w:type="dxa"/>
          </w:tcPr>
          <w:p w14:paraId="74888799" w14:textId="3782D575" w:rsidR="00CD0F59" w:rsidRDefault="00C03CE5" w:rsidP="0046783E">
            <w:pPr>
              <w:jc w:val="center"/>
              <w:rPr>
                <w:noProof/>
              </w:rPr>
            </w:pPr>
            <w:r w:rsidRPr="00C03CE5">
              <w:rPr>
                <w:noProof/>
              </w:rPr>
              <w:t>27.2</w:t>
            </w:r>
            <w:r>
              <w:rPr>
                <w:noProof/>
              </w:rPr>
              <w:t>,</w:t>
            </w:r>
            <w:r>
              <w:t xml:space="preserve"> </w:t>
            </w:r>
            <w:r w:rsidRPr="00C03CE5">
              <w:rPr>
                <w:noProof/>
              </w:rPr>
              <w:t>26.3</w:t>
            </w:r>
          </w:p>
        </w:tc>
      </w:tr>
      <w:tr w:rsidR="00CD0F59" w14:paraId="022DDDB3" w14:textId="77777777" w:rsidTr="0046783E">
        <w:tc>
          <w:tcPr>
            <w:tcW w:w="4675" w:type="dxa"/>
          </w:tcPr>
          <w:p w14:paraId="51627BD5" w14:textId="77777777" w:rsidR="00CD0F59" w:rsidRDefault="00CD0F59" w:rsidP="0046783E">
            <w:pPr>
              <w:jc w:val="center"/>
              <w:rPr>
                <w:noProof/>
              </w:rPr>
            </w:pPr>
            <w:r>
              <w:rPr>
                <w:noProof/>
              </w:rPr>
              <w:t>Upper whisker outliers</w:t>
            </w:r>
          </w:p>
        </w:tc>
        <w:tc>
          <w:tcPr>
            <w:tcW w:w="4675" w:type="dxa"/>
          </w:tcPr>
          <w:p w14:paraId="4A3584A0" w14:textId="77777777" w:rsidR="00CD0F59" w:rsidRDefault="00CD0F59" w:rsidP="0046783E">
            <w:pPr>
              <w:jc w:val="center"/>
              <w:rPr>
                <w:noProof/>
              </w:rPr>
            </w:pPr>
            <w:r>
              <w:rPr>
                <w:noProof/>
              </w:rPr>
              <w:t>N/A</w:t>
            </w:r>
          </w:p>
        </w:tc>
      </w:tr>
    </w:tbl>
    <w:p w14:paraId="2F42B9D1" w14:textId="77777777" w:rsidR="00CD0F59" w:rsidRDefault="00CD0F59">
      <w:pPr>
        <w:rPr>
          <w:noProof/>
        </w:rPr>
      </w:pPr>
    </w:p>
    <w:p w14:paraId="7377856A" w14:textId="482642A5" w:rsidR="00EE0FE9" w:rsidRPr="006556E9" w:rsidRDefault="00EE0FE9" w:rsidP="00EE0FE9">
      <w:pPr>
        <w:rPr>
          <w:b/>
          <w:bCs/>
          <w:noProof/>
        </w:rPr>
      </w:pPr>
      <w:r w:rsidRPr="006556E9">
        <w:rPr>
          <w:b/>
          <w:bCs/>
          <w:noProof/>
        </w:rPr>
        <w:t>OutLier</w:t>
      </w:r>
      <w:r>
        <w:rPr>
          <w:b/>
          <w:bCs/>
          <w:noProof/>
        </w:rPr>
        <w:t>s</w:t>
      </w:r>
      <w:r w:rsidRPr="006556E9">
        <w:rPr>
          <w:b/>
          <w:bCs/>
          <w:noProof/>
        </w:rPr>
        <w:t xml:space="preserve"> for x – attribute with group = </w:t>
      </w:r>
      <w:r w:rsidR="00C76C95">
        <w:rPr>
          <w:b/>
          <w:bCs/>
          <w:noProof/>
        </w:rPr>
        <w:t>1</w:t>
      </w:r>
      <w:r w:rsidRPr="006556E9">
        <w:rPr>
          <w:b/>
          <w:bCs/>
          <w:noProof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E0FE9" w14:paraId="7C93DFFC" w14:textId="77777777" w:rsidTr="0046783E">
        <w:tc>
          <w:tcPr>
            <w:tcW w:w="4675" w:type="dxa"/>
          </w:tcPr>
          <w:p w14:paraId="4B463429" w14:textId="77777777" w:rsidR="00EE0FE9" w:rsidRDefault="00EE0FE9" w:rsidP="0046783E">
            <w:pPr>
              <w:jc w:val="center"/>
              <w:rPr>
                <w:noProof/>
              </w:rPr>
            </w:pPr>
            <w:r>
              <w:rPr>
                <w:noProof/>
              </w:rPr>
              <w:t>Lower whisker outliers</w:t>
            </w:r>
          </w:p>
        </w:tc>
        <w:tc>
          <w:tcPr>
            <w:tcW w:w="4675" w:type="dxa"/>
          </w:tcPr>
          <w:p w14:paraId="5F4BDE16" w14:textId="4C9C43E3" w:rsidR="00EE0FE9" w:rsidRDefault="00523584" w:rsidP="0046783E">
            <w:pPr>
              <w:jc w:val="center"/>
              <w:rPr>
                <w:noProof/>
              </w:rPr>
            </w:pPr>
            <w:r w:rsidRPr="00523584">
              <w:rPr>
                <w:noProof/>
              </w:rPr>
              <w:t>29.3</w:t>
            </w:r>
            <w:r>
              <w:rPr>
                <w:noProof/>
              </w:rPr>
              <w:t>,</w:t>
            </w:r>
            <w:r>
              <w:t xml:space="preserve"> </w:t>
            </w:r>
            <w:r w:rsidRPr="00523584">
              <w:rPr>
                <w:noProof/>
              </w:rPr>
              <w:t>29.3</w:t>
            </w:r>
            <w:r>
              <w:rPr>
                <w:noProof/>
              </w:rPr>
              <w:t>,</w:t>
            </w:r>
            <w:r>
              <w:t xml:space="preserve"> </w:t>
            </w:r>
            <w:r w:rsidRPr="00523584">
              <w:rPr>
                <w:noProof/>
              </w:rPr>
              <w:t>29.1</w:t>
            </w:r>
          </w:p>
        </w:tc>
      </w:tr>
      <w:tr w:rsidR="00EE0FE9" w14:paraId="3010C52D" w14:textId="77777777" w:rsidTr="0046783E">
        <w:tc>
          <w:tcPr>
            <w:tcW w:w="4675" w:type="dxa"/>
          </w:tcPr>
          <w:p w14:paraId="5004B943" w14:textId="77777777" w:rsidR="00EE0FE9" w:rsidRDefault="00EE0FE9" w:rsidP="0046783E">
            <w:pPr>
              <w:jc w:val="center"/>
              <w:rPr>
                <w:noProof/>
              </w:rPr>
            </w:pPr>
            <w:r>
              <w:rPr>
                <w:noProof/>
              </w:rPr>
              <w:t>Upper whisker outliers</w:t>
            </w:r>
          </w:p>
        </w:tc>
        <w:tc>
          <w:tcPr>
            <w:tcW w:w="4675" w:type="dxa"/>
          </w:tcPr>
          <w:p w14:paraId="60441CC6" w14:textId="1361E846" w:rsidR="00EE0FE9" w:rsidRDefault="00846DE3" w:rsidP="0046783E">
            <w:pPr>
              <w:jc w:val="center"/>
              <w:rPr>
                <w:noProof/>
              </w:rPr>
            </w:pPr>
            <w:r w:rsidRPr="00846DE3">
              <w:rPr>
                <w:noProof/>
              </w:rPr>
              <w:t>35.3</w:t>
            </w:r>
            <w:r>
              <w:rPr>
                <w:noProof/>
              </w:rPr>
              <w:t>,</w:t>
            </w:r>
            <w:r>
              <w:t xml:space="preserve"> </w:t>
            </w:r>
            <w:r w:rsidRPr="00846DE3">
              <w:rPr>
                <w:noProof/>
              </w:rPr>
              <w:t>35.4</w:t>
            </w:r>
            <w:r>
              <w:rPr>
                <w:noProof/>
              </w:rPr>
              <w:t>,</w:t>
            </w:r>
            <w:r>
              <w:t xml:space="preserve"> </w:t>
            </w:r>
            <w:r w:rsidRPr="00846DE3">
              <w:rPr>
                <w:noProof/>
              </w:rPr>
              <w:t>34.9</w:t>
            </w:r>
            <w:r>
              <w:rPr>
                <w:noProof/>
              </w:rPr>
              <w:t>,</w:t>
            </w:r>
            <w:r>
              <w:t xml:space="preserve"> </w:t>
            </w:r>
            <w:r w:rsidRPr="00846DE3">
              <w:rPr>
                <w:noProof/>
              </w:rPr>
              <w:t>34.7</w:t>
            </w:r>
            <w:r>
              <w:rPr>
                <w:noProof/>
              </w:rPr>
              <w:t>,</w:t>
            </w:r>
            <w:r>
              <w:t xml:space="preserve"> </w:t>
            </w:r>
            <w:r w:rsidRPr="00846DE3">
              <w:rPr>
                <w:noProof/>
              </w:rPr>
              <w:t>34.8</w:t>
            </w:r>
          </w:p>
        </w:tc>
      </w:tr>
    </w:tbl>
    <w:p w14:paraId="00CFE5DE" w14:textId="77777777" w:rsidR="00B526E4" w:rsidRPr="00B526E4" w:rsidRDefault="00B526E4">
      <w:pPr>
        <w:rPr>
          <w:noProof/>
        </w:rPr>
      </w:pPr>
    </w:p>
    <w:p w14:paraId="0A01670A" w14:textId="77777777" w:rsidR="00EB2917" w:rsidRDefault="00EB2917" w:rsidP="00EB2917">
      <w:pPr>
        <w:pStyle w:val="Heading1"/>
      </w:pPr>
      <w:r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14:paraId="72DA8DD9" w14:textId="77777777"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14:paraId="4580A5E8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14:paraId="73699AA8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14:paraId="355F1605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14:paraId="1BDC8261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14:paraId="75827E6E" w14:textId="77777777"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14:paraId="2A392ED5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14:paraId="6EC6785E" w14:textId="77777777"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487572C5" w14:textId="474373EB" w:rsidR="00356D21" w:rsidRDefault="00C021C5" w:rsidP="00A9016E">
      <w:pPr>
        <w:pStyle w:val="ListParagraph"/>
        <w:numPr>
          <w:ilvl w:val="0"/>
          <w:numId w:val="10"/>
        </w:numPr>
      </w:pPr>
      <w:r>
        <w:lastRenderedPageBreak/>
        <w:t>(5</w:t>
      </w:r>
      <w:r w:rsidR="00EB2917">
        <w:t xml:space="preserve"> points) What percent of investigations are found to be fraudulent?  Please give your answer up to 4 decimal places.</w:t>
      </w:r>
    </w:p>
    <w:p w14:paraId="00F7EC00" w14:textId="3EB9C783" w:rsidR="00284EC4" w:rsidRPr="00A9016E" w:rsidRDefault="006D1352" w:rsidP="00356D21">
      <w:pPr>
        <w:pStyle w:val="ListParagraph"/>
      </w:pPr>
      <w:r w:rsidRPr="006D1352">
        <w:rPr>
          <w:b/>
          <w:bCs/>
        </w:rPr>
        <w:t>19.9497</w:t>
      </w:r>
      <w:r w:rsidR="00C968EB">
        <w:rPr>
          <w:b/>
          <w:bCs/>
        </w:rPr>
        <w:t xml:space="preserve"> </w:t>
      </w:r>
      <w:r w:rsidR="00A353B1">
        <w:rPr>
          <w:b/>
          <w:bCs/>
        </w:rPr>
        <w:t xml:space="preserve">% </w:t>
      </w:r>
      <w:r w:rsidR="00A9016E">
        <w:t>of investigations are found to be fraudulent</w:t>
      </w:r>
      <w:r w:rsidR="00737E86">
        <w:t>.</w:t>
      </w:r>
    </w:p>
    <w:p w14:paraId="3D11D460" w14:textId="77777777" w:rsidR="00356D21" w:rsidRPr="00356D21" w:rsidRDefault="00356D21" w:rsidP="00356D21">
      <w:pPr>
        <w:pStyle w:val="ListParagraph"/>
        <w:rPr>
          <w:b/>
          <w:bCs/>
        </w:rPr>
      </w:pPr>
    </w:p>
    <w:p w14:paraId="42257BFD" w14:textId="0BA6F818"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14:paraId="1F88762E" w14:textId="77777777" w:rsidR="00EE72DE" w:rsidRDefault="00EE72DE" w:rsidP="00EE72DE">
      <w:pPr>
        <w:pStyle w:val="ListParagraph"/>
      </w:pPr>
    </w:p>
    <w:p w14:paraId="36461632" w14:textId="77777777" w:rsidR="009243F2" w:rsidRDefault="009243F2" w:rsidP="009243F2">
      <w:pPr>
        <w:pStyle w:val="ListParagraph"/>
      </w:pPr>
    </w:p>
    <w:p w14:paraId="61949C7D" w14:textId="10D8395F" w:rsidR="007241F1" w:rsidRDefault="007241F1" w:rsidP="007241F1">
      <w:pPr>
        <w:pStyle w:val="ListParagraph"/>
      </w:pPr>
      <w:r>
        <w:rPr>
          <w:noProof/>
        </w:rPr>
        <w:drawing>
          <wp:inline distT="0" distB="0" distL="0" distR="0" wp14:anchorId="10C4A645" wp14:editId="7FDCE5DC">
            <wp:extent cx="4013200" cy="2877141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449" cy="2916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D9A32" w14:textId="57727EDD" w:rsidR="00D33904" w:rsidRDefault="00D33904" w:rsidP="007241F1">
      <w:pPr>
        <w:pStyle w:val="ListParagraph"/>
      </w:pPr>
    </w:p>
    <w:p w14:paraId="5E79D6B3" w14:textId="6EE983FE" w:rsidR="006F4E50" w:rsidRDefault="006F4E50" w:rsidP="007241F1">
      <w:pPr>
        <w:pStyle w:val="ListParagraph"/>
      </w:pPr>
    </w:p>
    <w:p w14:paraId="0F79A023" w14:textId="77777777" w:rsidR="00094908" w:rsidRDefault="00094908" w:rsidP="007241F1">
      <w:pPr>
        <w:pStyle w:val="ListParagraph"/>
      </w:pPr>
    </w:p>
    <w:p w14:paraId="02B3FE28" w14:textId="2A1F119F" w:rsidR="00442731" w:rsidRDefault="00D33904" w:rsidP="00B06841">
      <w:pPr>
        <w:pStyle w:val="ListParagraph"/>
      </w:pPr>
      <w:r>
        <w:rPr>
          <w:noProof/>
        </w:rPr>
        <w:drawing>
          <wp:inline distT="0" distB="0" distL="0" distR="0" wp14:anchorId="5E8A9EB6" wp14:editId="4DD95650">
            <wp:extent cx="4047802" cy="2901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880" cy="2930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394C21" w14:textId="6B265F0C" w:rsidR="00442731" w:rsidRDefault="00442731" w:rsidP="007241F1">
      <w:pPr>
        <w:pStyle w:val="ListParagraph"/>
      </w:pPr>
      <w:r>
        <w:rPr>
          <w:noProof/>
        </w:rPr>
        <w:lastRenderedPageBreak/>
        <w:drawing>
          <wp:inline distT="0" distB="0" distL="0" distR="0" wp14:anchorId="111C4CD4" wp14:editId="243DA5E4">
            <wp:extent cx="3479800" cy="2494736"/>
            <wp:effectExtent l="0" t="0" r="635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49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94D51" w14:textId="77777777" w:rsidR="00387DA8" w:rsidRDefault="00387DA8" w:rsidP="007241F1">
      <w:pPr>
        <w:pStyle w:val="ListParagraph"/>
      </w:pPr>
    </w:p>
    <w:p w14:paraId="3472E505" w14:textId="056CC49A" w:rsidR="00D74406" w:rsidRDefault="00D74406" w:rsidP="007241F1">
      <w:pPr>
        <w:pStyle w:val="ListParagraph"/>
      </w:pPr>
      <w:r>
        <w:rPr>
          <w:noProof/>
        </w:rPr>
        <w:drawing>
          <wp:inline distT="0" distB="0" distL="0" distR="0" wp14:anchorId="42D98AC3" wp14:editId="4C8249A1">
            <wp:extent cx="3651250" cy="2617653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50" cy="2617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EF32E" w14:textId="77777777" w:rsidR="00D74406" w:rsidRDefault="00D74406" w:rsidP="007241F1">
      <w:pPr>
        <w:pStyle w:val="ListParagraph"/>
      </w:pPr>
    </w:p>
    <w:p w14:paraId="78B54DC0" w14:textId="1E1B3D76" w:rsidR="00D74406" w:rsidRDefault="00D74406" w:rsidP="007241F1">
      <w:pPr>
        <w:pStyle w:val="ListParagraph"/>
      </w:pPr>
      <w:r>
        <w:rPr>
          <w:noProof/>
        </w:rPr>
        <w:drawing>
          <wp:inline distT="0" distB="0" distL="0" distR="0" wp14:anchorId="5FCA9E2A" wp14:editId="2A4439BD">
            <wp:extent cx="3702050" cy="265407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905" cy="2668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27766" w14:textId="6F56A8D3" w:rsidR="00B02676" w:rsidRDefault="0044163C" w:rsidP="0071258C">
      <w:pPr>
        <w:pStyle w:val="ListParagraph"/>
      </w:pPr>
      <w:r>
        <w:rPr>
          <w:noProof/>
        </w:rPr>
        <w:lastRenderedPageBreak/>
        <w:drawing>
          <wp:inline distT="0" distB="0" distL="0" distR="0" wp14:anchorId="09AD0161" wp14:editId="134ED62E">
            <wp:extent cx="3873500" cy="2776988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954" cy="278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787AF" w14:textId="77777777" w:rsidR="0071258C" w:rsidRDefault="0071258C" w:rsidP="0071258C">
      <w:pPr>
        <w:pStyle w:val="ListParagraph"/>
      </w:pPr>
    </w:p>
    <w:p w14:paraId="667B44DE" w14:textId="77777777"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220DD70F" w14:textId="5A908497"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14:paraId="6E530479" w14:textId="10BA158C" w:rsidR="006464A6" w:rsidRDefault="00064608" w:rsidP="00E12CD1">
      <w:pPr>
        <w:pStyle w:val="ListParagraph"/>
        <w:ind w:left="1440"/>
      </w:pPr>
      <w:r>
        <w:t>E</w:t>
      </w:r>
      <w:r>
        <w:t>igenvalues</w:t>
      </w:r>
      <w:r w:rsidR="006464A6">
        <w:t xml:space="preserve"> for all the dimensions as follows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19"/>
        <w:gridCol w:w="1319"/>
        <w:gridCol w:w="1318"/>
        <w:gridCol w:w="1318"/>
        <w:gridCol w:w="1318"/>
        <w:gridCol w:w="1318"/>
      </w:tblGrid>
      <w:tr w:rsidR="00512FBF" w14:paraId="10EFACB6" w14:textId="77777777" w:rsidTr="00512FBF">
        <w:tc>
          <w:tcPr>
            <w:tcW w:w="1558" w:type="dxa"/>
          </w:tcPr>
          <w:p w14:paraId="06AD71C3" w14:textId="7037E03A" w:rsidR="00512FBF" w:rsidRDefault="00512FBF" w:rsidP="00512FBF">
            <w:pPr>
              <w:pStyle w:val="ListParagraph"/>
              <w:ind w:left="0"/>
              <w:jc w:val="both"/>
            </w:pPr>
            <w:r>
              <w:t>6.84728061e+03</w:t>
            </w:r>
          </w:p>
        </w:tc>
        <w:tc>
          <w:tcPr>
            <w:tcW w:w="1558" w:type="dxa"/>
          </w:tcPr>
          <w:p w14:paraId="46F1F724" w14:textId="0E280C83" w:rsidR="00512FBF" w:rsidRDefault="00512FBF" w:rsidP="00512FBF">
            <w:pPr>
              <w:pStyle w:val="ListParagraph"/>
              <w:ind w:left="0"/>
              <w:jc w:val="both"/>
            </w:pPr>
            <w:r>
              <w:t>8.38798104e+03</w:t>
            </w:r>
          </w:p>
        </w:tc>
        <w:tc>
          <w:tcPr>
            <w:tcW w:w="1558" w:type="dxa"/>
          </w:tcPr>
          <w:p w14:paraId="4BA30DD9" w14:textId="26048443" w:rsidR="00512FBF" w:rsidRDefault="00512FBF" w:rsidP="00512FBF">
            <w:pPr>
              <w:pStyle w:val="ListParagraph"/>
              <w:ind w:left="0"/>
              <w:jc w:val="both"/>
            </w:pPr>
            <w:r>
              <w:t>1.80639631e+04</w:t>
            </w:r>
          </w:p>
        </w:tc>
        <w:tc>
          <w:tcPr>
            <w:tcW w:w="1558" w:type="dxa"/>
          </w:tcPr>
          <w:p w14:paraId="49571BA4" w14:textId="4D4C8615" w:rsidR="00512FBF" w:rsidRDefault="00512FBF" w:rsidP="00512FBF">
            <w:pPr>
              <w:pStyle w:val="ListParagraph"/>
              <w:ind w:left="0"/>
              <w:jc w:val="both"/>
            </w:pPr>
            <w:r>
              <w:t>3.15839942e+05</w:t>
            </w:r>
          </w:p>
        </w:tc>
        <w:tc>
          <w:tcPr>
            <w:tcW w:w="1559" w:type="dxa"/>
          </w:tcPr>
          <w:p w14:paraId="2DCC4C4E" w14:textId="00B8869A" w:rsidR="00512FBF" w:rsidRDefault="00512FBF" w:rsidP="00512FBF">
            <w:pPr>
              <w:pStyle w:val="ListParagraph"/>
              <w:ind w:left="0"/>
              <w:jc w:val="both"/>
            </w:pPr>
            <w:r>
              <w:t>8.44539131e+07</w:t>
            </w:r>
          </w:p>
        </w:tc>
        <w:tc>
          <w:tcPr>
            <w:tcW w:w="1559" w:type="dxa"/>
          </w:tcPr>
          <w:p w14:paraId="11980B21" w14:textId="4BE0F37C" w:rsidR="00512FBF" w:rsidRDefault="00512FBF" w:rsidP="00512FBF">
            <w:pPr>
              <w:pStyle w:val="ListParagraph"/>
              <w:ind w:left="0"/>
              <w:jc w:val="both"/>
            </w:pPr>
            <w:r>
              <w:t>2.81233324e+12</w:t>
            </w:r>
          </w:p>
        </w:tc>
      </w:tr>
    </w:tbl>
    <w:p w14:paraId="31E3DDA3" w14:textId="60A6E361" w:rsidR="003D26E2" w:rsidRDefault="00895E43" w:rsidP="00895E43">
      <w:pPr>
        <w:ind w:left="1440"/>
        <w:jc w:val="both"/>
      </w:pPr>
      <w:r>
        <w:t xml:space="preserve">We can see that all the eigenvalues are greater than one. So total no of </w:t>
      </w:r>
      <w:r w:rsidR="006444A5">
        <w:t>dimensions</w:t>
      </w:r>
      <w:r>
        <w:t xml:space="preserve"> to be used = </w:t>
      </w:r>
      <w:r w:rsidRPr="00895E43">
        <w:rPr>
          <w:b/>
          <w:bCs/>
        </w:rPr>
        <w:t>6</w:t>
      </w:r>
    </w:p>
    <w:p w14:paraId="3A4C95B0" w14:textId="25620E2E" w:rsidR="00B93E8E" w:rsidRDefault="00EE1521" w:rsidP="00045FAA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14:paraId="3531D036" w14:textId="5162C264" w:rsidR="006149AA" w:rsidRDefault="006448C7" w:rsidP="00B93E8E">
      <w:pPr>
        <w:pStyle w:val="ListParagraph"/>
        <w:ind w:left="1440"/>
      </w:pPr>
      <w:r>
        <w:t>Transformation 6</w:t>
      </w:r>
      <w:r w:rsidR="00B93E8E">
        <w:t xml:space="preserve"> </w:t>
      </w:r>
      <w:r w:rsidR="00B93E8E">
        <w:rPr>
          <w:rFonts w:cstheme="minorHAnsi"/>
        </w:rPr>
        <w:t>×</w:t>
      </w:r>
      <w:r w:rsidR="00B93E8E">
        <w:rPr>
          <w:rFonts w:cstheme="minorHAnsi"/>
        </w:rPr>
        <w:t xml:space="preserve"> </w:t>
      </w:r>
      <w:r>
        <w:t>6 matrix:</w:t>
      </w:r>
    </w:p>
    <w:p w14:paraId="67FC56DE" w14:textId="77777777" w:rsidR="006448C7" w:rsidRDefault="006448C7" w:rsidP="003E7705">
      <w:pPr>
        <w:pStyle w:val="ListParagraph"/>
        <w:ind w:left="1440"/>
        <w:jc w:val="both"/>
      </w:pPr>
      <w:r>
        <w:t>[[-6.49862374e-08 -2.41194689e-07  2.69941036e-07 -2.42525871e-07</w:t>
      </w:r>
    </w:p>
    <w:p w14:paraId="569D7AD5" w14:textId="77777777" w:rsidR="006448C7" w:rsidRDefault="006448C7" w:rsidP="003E7705">
      <w:pPr>
        <w:pStyle w:val="ListParagraph"/>
        <w:ind w:left="1440"/>
        <w:jc w:val="both"/>
      </w:pPr>
      <w:r>
        <w:t xml:space="preserve">  -7.90492750e-07  5.96286732e-07]</w:t>
      </w:r>
    </w:p>
    <w:p w14:paraId="727E24B4" w14:textId="77777777" w:rsidR="006448C7" w:rsidRDefault="006448C7" w:rsidP="003E7705">
      <w:pPr>
        <w:pStyle w:val="ListParagraph"/>
        <w:ind w:left="1440"/>
        <w:jc w:val="both"/>
      </w:pPr>
      <w:r>
        <w:t xml:space="preserve"> [ 7.31656633e-05 -2.94741983e-04  9.48855536e-05  1.77761538e-03</w:t>
      </w:r>
    </w:p>
    <w:p w14:paraId="6C52F9BC" w14:textId="77777777" w:rsidR="006448C7" w:rsidRDefault="006448C7" w:rsidP="003E7705">
      <w:pPr>
        <w:pStyle w:val="ListParagraph"/>
        <w:ind w:left="1440"/>
        <w:jc w:val="both"/>
      </w:pPr>
      <w:r>
        <w:t xml:space="preserve">   3.51604254e-06  2.20559915e-10]</w:t>
      </w:r>
    </w:p>
    <w:p w14:paraId="46439450" w14:textId="77777777" w:rsidR="006448C7" w:rsidRDefault="006448C7" w:rsidP="003E7705">
      <w:pPr>
        <w:pStyle w:val="ListParagraph"/>
        <w:ind w:left="1440"/>
        <w:jc w:val="both"/>
      </w:pPr>
      <w:r>
        <w:t xml:space="preserve"> [-1.18697179e-02  1.70828329e-03 -7.68683456e-04  2.03673350e-05</w:t>
      </w:r>
    </w:p>
    <w:p w14:paraId="299D9403" w14:textId="77777777" w:rsidR="006448C7" w:rsidRDefault="006448C7" w:rsidP="003E7705">
      <w:pPr>
        <w:pStyle w:val="ListParagraph"/>
        <w:ind w:left="1440"/>
        <w:jc w:val="both"/>
      </w:pPr>
      <w:r>
        <w:t xml:space="preserve">   1.76401304e-07  9.09938972e-12]</w:t>
      </w:r>
    </w:p>
    <w:p w14:paraId="1D43ED7D" w14:textId="77777777" w:rsidR="006448C7" w:rsidRDefault="006448C7" w:rsidP="003E7705">
      <w:pPr>
        <w:pStyle w:val="ListParagraph"/>
        <w:ind w:left="1440"/>
        <w:jc w:val="both"/>
      </w:pPr>
      <w:r>
        <w:t xml:space="preserve"> [ 1.92524315e-06 -5.37085514e-05  2.32038406e-05 -5.78327741e-05</w:t>
      </w:r>
    </w:p>
    <w:p w14:paraId="51FAA94E" w14:textId="77777777" w:rsidR="006448C7" w:rsidRDefault="006448C7" w:rsidP="003E7705">
      <w:pPr>
        <w:pStyle w:val="ListParagraph"/>
        <w:ind w:left="1440"/>
        <w:jc w:val="both"/>
      </w:pPr>
      <w:r>
        <w:t xml:space="preserve">   1.08753133e-04  4.32672436e-09]</w:t>
      </w:r>
    </w:p>
    <w:p w14:paraId="183DE776" w14:textId="77777777" w:rsidR="006448C7" w:rsidRDefault="006448C7" w:rsidP="003E7705">
      <w:pPr>
        <w:pStyle w:val="ListParagraph"/>
        <w:ind w:left="1440"/>
        <w:jc w:val="both"/>
      </w:pPr>
      <w:r>
        <w:t xml:space="preserve"> [ 8.34989734e-04 -2.29964514e-03 -7.25509934e-03  1.11508242e-05</w:t>
      </w:r>
    </w:p>
    <w:p w14:paraId="19E55058" w14:textId="77777777" w:rsidR="006448C7" w:rsidRDefault="006448C7" w:rsidP="003E7705">
      <w:pPr>
        <w:pStyle w:val="ListParagraph"/>
        <w:ind w:left="1440"/>
        <w:jc w:val="both"/>
      </w:pPr>
      <w:r>
        <w:t xml:space="preserve">   2.39238772e-07  2.85768709e-11]</w:t>
      </w:r>
    </w:p>
    <w:p w14:paraId="0D47F579" w14:textId="77777777" w:rsidR="006448C7" w:rsidRDefault="006448C7" w:rsidP="003E7705">
      <w:pPr>
        <w:pStyle w:val="ListParagraph"/>
        <w:ind w:left="1440"/>
        <w:jc w:val="both"/>
      </w:pPr>
      <w:r>
        <w:t xml:space="preserve"> [ 2.10964750e-03  1.05319439e-02 -1.45669326e-03  4.85837631e-05</w:t>
      </w:r>
    </w:p>
    <w:p w14:paraId="603D5F05" w14:textId="1CA0CA99" w:rsidR="006448C7" w:rsidRDefault="006448C7" w:rsidP="003E7705">
      <w:pPr>
        <w:pStyle w:val="ListParagraph"/>
        <w:ind w:left="1440"/>
        <w:jc w:val="both"/>
      </w:pPr>
      <w:r>
        <w:t xml:space="preserve">   6.76601477e-07  4.66565230e-11]]</w:t>
      </w:r>
    </w:p>
    <w:p w14:paraId="0A1F555A" w14:textId="4D1CAF83" w:rsidR="00525BD7" w:rsidRDefault="00525BD7" w:rsidP="00085B1F">
      <w:pPr>
        <w:pStyle w:val="ListParagraph"/>
        <w:ind w:left="1080"/>
      </w:pPr>
    </w:p>
    <w:p w14:paraId="6086249B" w14:textId="0DDA4719" w:rsidR="00DC11F6" w:rsidRDefault="00DC11F6" w:rsidP="00085B1F">
      <w:pPr>
        <w:pStyle w:val="ListParagraph"/>
        <w:ind w:left="1080"/>
        <w:rPr>
          <w:b/>
          <w:bCs/>
        </w:rPr>
      </w:pPr>
      <w:r w:rsidRPr="00DC11F6">
        <w:rPr>
          <w:b/>
          <w:bCs/>
        </w:rPr>
        <w:t>P</w:t>
      </w:r>
      <w:r w:rsidRPr="00DC11F6">
        <w:rPr>
          <w:b/>
          <w:bCs/>
        </w:rPr>
        <w:t>roof</w:t>
      </w:r>
      <w:r w:rsidRPr="00DC11F6">
        <w:rPr>
          <w:b/>
          <w:bCs/>
        </w:rPr>
        <w:t>:</w:t>
      </w:r>
    </w:p>
    <w:p w14:paraId="09E630F9" w14:textId="09BAA2B0" w:rsidR="003A6E0C" w:rsidRDefault="00B75C3B" w:rsidP="00B75C3B">
      <w:pPr>
        <w:pStyle w:val="ListParagraph"/>
        <w:numPr>
          <w:ilvl w:val="0"/>
          <w:numId w:val="21"/>
        </w:numPr>
      </w:pPr>
      <w:r>
        <w:t xml:space="preserve">First the actual matrix of size 5960 </w:t>
      </w:r>
      <w:r>
        <w:rPr>
          <w:rFonts w:cstheme="minorHAnsi"/>
        </w:rPr>
        <w:t>×</w:t>
      </w:r>
      <w:r>
        <w:rPr>
          <w:rFonts w:cstheme="minorHAnsi"/>
        </w:rPr>
        <w:t xml:space="preserve"> 6 is multiply with </w:t>
      </w:r>
      <w:r w:rsidRPr="00B75C3B">
        <w:rPr>
          <w:rFonts w:cstheme="minorHAnsi"/>
        </w:rPr>
        <w:t>transformation</w:t>
      </w:r>
      <w:r>
        <w:rPr>
          <w:rFonts w:cstheme="minorHAnsi"/>
        </w:rPr>
        <w:t xml:space="preserve"> of matrix of </w:t>
      </w:r>
      <w:r>
        <w:t xml:space="preserve">6 </w:t>
      </w:r>
      <w:r>
        <w:rPr>
          <w:rFonts w:cstheme="minorHAnsi"/>
        </w:rPr>
        <w:t xml:space="preserve">× </w:t>
      </w:r>
      <w:r>
        <w:t>6</w:t>
      </w:r>
      <w:r>
        <w:t xml:space="preserve"> size so, transformed matrix of </w:t>
      </w:r>
      <w:r>
        <w:t xml:space="preserve">5960 </w:t>
      </w:r>
      <w:r>
        <w:rPr>
          <w:rFonts w:cstheme="minorHAnsi"/>
        </w:rPr>
        <w:t xml:space="preserve">× </w:t>
      </w:r>
      <w:r>
        <w:t>6</w:t>
      </w:r>
      <w:r>
        <w:t xml:space="preserve"> is derived.</w:t>
      </w:r>
    </w:p>
    <w:p w14:paraId="6AE8D03A" w14:textId="739AFB65" w:rsidR="00B75C3B" w:rsidRDefault="00B75C3B" w:rsidP="00B75C3B">
      <w:pPr>
        <w:pStyle w:val="ListParagraph"/>
        <w:numPr>
          <w:ilvl w:val="0"/>
          <w:numId w:val="21"/>
        </w:numPr>
      </w:pPr>
      <w:r>
        <w:lastRenderedPageBreak/>
        <w:t xml:space="preserve">Then transpose of </w:t>
      </w:r>
      <w:r>
        <w:t>transformed</w:t>
      </w:r>
      <w:r>
        <w:t xml:space="preserve"> matrix (</w:t>
      </w:r>
      <w:r w:rsidR="00927A81">
        <w:t xml:space="preserve">6 </w:t>
      </w:r>
      <w:r>
        <w:rPr>
          <w:rFonts w:cstheme="minorHAnsi"/>
        </w:rPr>
        <w:t xml:space="preserve">× </w:t>
      </w:r>
      <w:r w:rsidR="00927A81">
        <w:t xml:space="preserve">5960  </w:t>
      </w:r>
      <w:r>
        <w:t xml:space="preserve"> </w:t>
      </w:r>
      <w:r>
        <w:t xml:space="preserve">)multiple by </w:t>
      </w:r>
      <w:r>
        <w:t>transformed</w:t>
      </w:r>
      <w:r>
        <w:t xml:space="preserve"> matrix</w:t>
      </w:r>
      <w:r w:rsidR="009D1AB7">
        <w:t xml:space="preserve"> (</w:t>
      </w:r>
      <w:r w:rsidR="009D1AB7">
        <w:t xml:space="preserve">5960  </w:t>
      </w:r>
      <w:r w:rsidR="009D1AB7">
        <w:rPr>
          <w:rFonts w:cstheme="minorHAnsi"/>
        </w:rPr>
        <w:t xml:space="preserve">× </w:t>
      </w:r>
      <w:r w:rsidR="009D1AB7">
        <w:t>6</w:t>
      </w:r>
      <w:r w:rsidR="009D1AB7">
        <w:t>), it gives resultant Identity matrix</w:t>
      </w:r>
      <w:r w:rsidR="00AE5E57">
        <w:t xml:space="preserve"> (6</w:t>
      </w:r>
      <w:r w:rsidR="00AE5E57">
        <w:t xml:space="preserve"> </w:t>
      </w:r>
      <w:r w:rsidR="00AE5E57">
        <w:rPr>
          <w:rFonts w:cstheme="minorHAnsi"/>
        </w:rPr>
        <w:t>× 6</w:t>
      </w:r>
      <w:r w:rsidR="00AE5E57">
        <w:rPr>
          <w:rFonts w:cstheme="minorHAnsi"/>
        </w:rPr>
        <w:t>)</w:t>
      </w:r>
      <w:r w:rsidR="009D1AB7">
        <w:t>:</w:t>
      </w:r>
    </w:p>
    <w:p w14:paraId="1BAB3D11" w14:textId="77777777" w:rsidR="007417FD" w:rsidRDefault="007417FD" w:rsidP="007417FD">
      <w:pPr>
        <w:pStyle w:val="ListParagraph"/>
        <w:ind w:left="1440"/>
      </w:pPr>
    </w:p>
    <w:p w14:paraId="43220894" w14:textId="77777777" w:rsidR="00E721B5" w:rsidRDefault="00E721B5" w:rsidP="00E721B5">
      <w:pPr>
        <w:pStyle w:val="ListParagraph"/>
        <w:ind w:left="1440"/>
      </w:pPr>
      <w:r>
        <w:t>[[ 1.00000000e+00 -3.00432422e-16 -4.61219604e-16  5.45323877e-15</w:t>
      </w:r>
    </w:p>
    <w:p w14:paraId="0BAFE0D9" w14:textId="77777777" w:rsidR="00E721B5" w:rsidRDefault="00E721B5" w:rsidP="00E721B5">
      <w:pPr>
        <w:pStyle w:val="ListParagraph"/>
        <w:ind w:left="1440"/>
      </w:pPr>
      <w:r>
        <w:t xml:space="preserve">   1.20996962e-15 -1.28911638e-16]</w:t>
      </w:r>
    </w:p>
    <w:p w14:paraId="75519874" w14:textId="77777777" w:rsidR="00E721B5" w:rsidRDefault="00E721B5" w:rsidP="00E721B5">
      <w:pPr>
        <w:pStyle w:val="ListParagraph"/>
        <w:ind w:left="1440"/>
      </w:pPr>
      <w:r>
        <w:t xml:space="preserve"> [-3.00432422e-16  1.00000000e+00 -6.44449771e-16 -2.76820667e-14</w:t>
      </w:r>
    </w:p>
    <w:p w14:paraId="5652A01D" w14:textId="77777777" w:rsidR="00E721B5" w:rsidRDefault="00E721B5" w:rsidP="00E721B5">
      <w:pPr>
        <w:pStyle w:val="ListParagraph"/>
        <w:ind w:left="1440"/>
      </w:pPr>
      <w:r>
        <w:t xml:space="preserve">  -1.23512311e-15  7.78890841e-16]</w:t>
      </w:r>
    </w:p>
    <w:p w14:paraId="3AD549AF" w14:textId="77777777" w:rsidR="00E721B5" w:rsidRDefault="00E721B5" w:rsidP="00E721B5">
      <w:pPr>
        <w:pStyle w:val="ListParagraph"/>
        <w:ind w:left="1440"/>
      </w:pPr>
      <w:r>
        <w:t xml:space="preserve"> [-4.61219604e-16 -6.44449771e-16  1.00000000e+00  3.49546780e-15</w:t>
      </w:r>
    </w:p>
    <w:p w14:paraId="23788D8D" w14:textId="77777777" w:rsidR="00E721B5" w:rsidRDefault="00E721B5" w:rsidP="00E721B5">
      <w:pPr>
        <w:pStyle w:val="ListParagraph"/>
        <w:ind w:left="1440"/>
      </w:pPr>
      <w:r>
        <w:t xml:space="preserve">   1.21430643e-16 -2.39391840e-16]</w:t>
      </w:r>
    </w:p>
    <w:p w14:paraId="62DB1EEE" w14:textId="77777777" w:rsidR="00E721B5" w:rsidRDefault="00E721B5" w:rsidP="00E721B5">
      <w:pPr>
        <w:pStyle w:val="ListParagraph"/>
        <w:ind w:left="1440"/>
      </w:pPr>
      <w:r>
        <w:t xml:space="preserve"> [ 5.45323877e-15 -2.76820667e-14  3.49546780e-15  1.00000000e+00</w:t>
      </w:r>
    </w:p>
    <w:p w14:paraId="0B3E7FF5" w14:textId="77777777" w:rsidR="00E721B5" w:rsidRDefault="00E721B5" w:rsidP="00E721B5">
      <w:pPr>
        <w:pStyle w:val="ListParagraph"/>
        <w:ind w:left="1440"/>
      </w:pPr>
      <w:r>
        <w:t xml:space="preserve">   1.14968798e-14 -3.47812057e-15]</w:t>
      </w:r>
    </w:p>
    <w:p w14:paraId="77BF9844" w14:textId="77777777" w:rsidR="00E721B5" w:rsidRDefault="00E721B5" w:rsidP="00E721B5">
      <w:pPr>
        <w:pStyle w:val="ListParagraph"/>
        <w:ind w:left="1440"/>
      </w:pPr>
      <w:r>
        <w:t xml:space="preserve"> [ 1.20996962e-15 -1.23512311e-15  1.21430643e-16  1.14968798e-14</w:t>
      </w:r>
    </w:p>
    <w:p w14:paraId="0C4166BC" w14:textId="77777777" w:rsidR="00E721B5" w:rsidRDefault="00E721B5" w:rsidP="00E721B5">
      <w:pPr>
        <w:pStyle w:val="ListParagraph"/>
        <w:ind w:left="1440"/>
      </w:pPr>
      <w:r>
        <w:t xml:space="preserve">   1.00000000e+00 -6.31439345e-16]</w:t>
      </w:r>
    </w:p>
    <w:p w14:paraId="440F01DA" w14:textId="77777777" w:rsidR="00E721B5" w:rsidRDefault="00E721B5" w:rsidP="00E721B5">
      <w:pPr>
        <w:pStyle w:val="ListParagraph"/>
        <w:ind w:left="1440"/>
      </w:pPr>
      <w:r>
        <w:t xml:space="preserve"> [-1.28911638e-16  7.78890841e-16 -2.39391840e-16 -3.47812057e-15</w:t>
      </w:r>
    </w:p>
    <w:p w14:paraId="103642CA" w14:textId="2A1B28B6" w:rsidR="00E721B5" w:rsidRDefault="00E721B5" w:rsidP="00E721B5">
      <w:pPr>
        <w:pStyle w:val="ListParagraph"/>
        <w:ind w:left="1440"/>
      </w:pPr>
      <w:r>
        <w:t xml:space="preserve">  -6.31439345e-16  1.00000000e+00]]</w:t>
      </w:r>
    </w:p>
    <w:p w14:paraId="6EF5A375" w14:textId="096BA811" w:rsidR="00B61CCD" w:rsidRDefault="00B61CCD" w:rsidP="00B61CCD">
      <w:r>
        <w:t xml:space="preserve">                    So, it is proven that </w:t>
      </w:r>
      <w:r>
        <w:t>resulting variables are actually orthonormal</w:t>
      </w:r>
      <w:r>
        <w:t>.</w:t>
      </w:r>
    </w:p>
    <w:p w14:paraId="5F7EDC7F" w14:textId="77777777" w:rsidR="009D1AB7" w:rsidRPr="003A6E0C" w:rsidRDefault="009D1AB7" w:rsidP="009D1AB7">
      <w:pPr>
        <w:pStyle w:val="ListParagraph"/>
        <w:ind w:left="1440"/>
      </w:pPr>
    </w:p>
    <w:p w14:paraId="6F1A1C68" w14:textId="77777777" w:rsidR="00EE1521" w:rsidRDefault="00A974B9" w:rsidP="00512FBF">
      <w:pPr>
        <w:pStyle w:val="ListParagraph"/>
        <w:numPr>
          <w:ilvl w:val="0"/>
          <w:numId w:val="10"/>
        </w:numPr>
        <w:jc w:val="both"/>
      </w:pPr>
      <w:r>
        <w:t>(10</w:t>
      </w:r>
      <w:r w:rsidR="00EB2917">
        <w:t xml:space="preserve"> points) Use the </w:t>
      </w:r>
      <w:r w:rsidR="00873352">
        <w:t xml:space="preserve">NearestNeighbors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r w:rsidR="00873352" w:rsidRPr="00873352">
        <w:t>KNeighborsClassifier</w:t>
      </w:r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57C0C342" w14:textId="77777777" w:rsidR="0005689A" w:rsidRDefault="0005689A" w:rsidP="0005689A">
      <w:pPr>
        <w:pStyle w:val="ListParagraph"/>
      </w:pPr>
    </w:p>
    <w:p w14:paraId="190F9006" w14:textId="180A0A9F"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14:paraId="54464183" w14:textId="67278FB9" w:rsidR="00A81C61" w:rsidRDefault="00A81C61" w:rsidP="00A81C61">
      <w:pPr>
        <w:pStyle w:val="ListParagraph"/>
        <w:ind w:left="1440"/>
      </w:pPr>
      <w:r>
        <w:t xml:space="preserve">The </w:t>
      </w:r>
      <w:r w:rsidRPr="00A81C61">
        <w:t>score function value =</w:t>
      </w:r>
      <w:r>
        <w:t xml:space="preserve"> </w:t>
      </w:r>
      <w:r w:rsidRPr="00A81C61">
        <w:rPr>
          <w:b/>
          <w:bCs/>
        </w:rPr>
        <w:t>0.8414429530201343</w:t>
      </w:r>
    </w:p>
    <w:p w14:paraId="0514EFE1" w14:textId="46EF1EA9"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14:paraId="5E781541" w14:textId="60782F4B" w:rsidR="002415CE" w:rsidRDefault="002415CE" w:rsidP="002C5FE2">
      <w:pPr>
        <w:pStyle w:val="ListParagraph"/>
        <w:ind w:left="1440"/>
        <w:jc w:val="both"/>
      </w:pPr>
      <w:r>
        <w:t xml:space="preserve">Score function </w:t>
      </w:r>
      <w:r w:rsidR="002C5FE2">
        <w:t>defines mean accuracy for the given test data and labels. That mean it gives the how much fraction of test data are correctly classified.</w:t>
      </w:r>
    </w:p>
    <w:p w14:paraId="7DBB364C" w14:textId="21DA22D1" w:rsidR="002C5FE2" w:rsidRDefault="002C5FE2" w:rsidP="002C5FE2">
      <w:pPr>
        <w:pStyle w:val="ListParagraph"/>
        <w:ind w:left="1440"/>
        <w:jc w:val="both"/>
      </w:pPr>
      <w:r>
        <w:t>So, Misclassified rate = 1 – score function</w:t>
      </w:r>
    </w:p>
    <w:p w14:paraId="48767B46" w14:textId="17A3E9E0" w:rsidR="002C5FE2" w:rsidRDefault="002C5FE2" w:rsidP="002C5FE2">
      <w:pPr>
        <w:pStyle w:val="ListParagraph"/>
        <w:ind w:left="1440"/>
        <w:jc w:val="both"/>
        <w:rPr>
          <w:b/>
          <w:bCs/>
        </w:rPr>
      </w:pPr>
      <w:r>
        <w:t xml:space="preserve">                                      = 1 </w:t>
      </w:r>
      <w:r w:rsidR="00965AA0">
        <w:t xml:space="preserve">– </w:t>
      </w:r>
      <w:r>
        <w:t xml:space="preserve"> </w:t>
      </w:r>
      <w:r w:rsidRPr="00A81C61">
        <w:rPr>
          <w:b/>
          <w:bCs/>
        </w:rPr>
        <w:t>0.8414429530201343</w:t>
      </w:r>
    </w:p>
    <w:p w14:paraId="0650067A" w14:textId="37339D78" w:rsidR="00313F3A" w:rsidRDefault="00313F3A" w:rsidP="002C5FE2">
      <w:pPr>
        <w:pStyle w:val="ListParagraph"/>
        <w:ind w:left="1440"/>
        <w:jc w:val="both"/>
        <w:rPr>
          <w:b/>
          <w:bCs/>
        </w:rPr>
      </w:pPr>
      <w:r>
        <w:rPr>
          <w:b/>
          <w:bCs/>
        </w:rPr>
        <w:t xml:space="preserve">                                      = </w:t>
      </w:r>
      <w:r w:rsidRPr="00313F3A">
        <w:rPr>
          <w:b/>
          <w:bCs/>
        </w:rPr>
        <w:t>0.15855704697</w:t>
      </w:r>
    </w:p>
    <w:p w14:paraId="667D1550" w14:textId="4CD27DEC" w:rsidR="00313F3A" w:rsidRDefault="00313F3A" w:rsidP="002C5FE2">
      <w:pPr>
        <w:pStyle w:val="ListParagraph"/>
        <w:ind w:left="1440"/>
        <w:jc w:val="both"/>
      </w:pPr>
      <w:r>
        <w:t xml:space="preserve">So here </w:t>
      </w:r>
      <w:r w:rsidR="006147CD">
        <w:t>misclassification</w:t>
      </w:r>
      <w:r>
        <w:t xml:space="preserve"> rate is 15.85 %.</w:t>
      </w:r>
    </w:p>
    <w:p w14:paraId="0F4338F9" w14:textId="77777777" w:rsidR="00E8092F" w:rsidRDefault="00E8092F" w:rsidP="00E8092F">
      <w:pPr>
        <w:pStyle w:val="ListParagraph"/>
        <w:ind w:left="1080"/>
      </w:pPr>
    </w:p>
    <w:p w14:paraId="20ED5EB5" w14:textId="3E4C83A0"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14:paraId="18626665" w14:textId="6CA9C492" w:rsidR="00690E12" w:rsidRDefault="00690E12" w:rsidP="00690E12">
      <w:pPr>
        <w:pStyle w:val="ListParagraph"/>
      </w:pPr>
      <w:r>
        <w:t xml:space="preserve">Input variable = </w:t>
      </w:r>
      <w:r w:rsidR="00A22059">
        <w:t>[</w:t>
      </w:r>
      <w:r w:rsidR="00A22059" w:rsidRPr="00A22059">
        <w:t>7500,15,3,127,2,2</w:t>
      </w:r>
      <w:r w:rsidR="00A22059">
        <w:t>]</w:t>
      </w:r>
    </w:p>
    <w:p w14:paraId="47E6F7A5" w14:textId="74A67829" w:rsidR="00F90C31" w:rsidRDefault="00F90C31" w:rsidP="0044637E">
      <w:pPr>
        <w:pStyle w:val="ListParagraph"/>
      </w:pPr>
      <w:r>
        <w:t xml:space="preserve">After Transformed </w:t>
      </w:r>
      <w:r w:rsidRPr="0044637E">
        <w:rPr>
          <w:b/>
          <w:bCs/>
        </w:rPr>
        <w:t>Input Variable</w:t>
      </w:r>
      <w:r>
        <w:t xml:space="preserve"> = </w:t>
      </w:r>
      <w:r>
        <w:t>[[-0.02886529,  0.00853837, -0.01333491,  0.0176811 ,  0.00793805,0.0044727 ]]</w:t>
      </w:r>
    </w:p>
    <w:p w14:paraId="315CC364" w14:textId="136CBA65" w:rsidR="00947042" w:rsidRDefault="00947042" w:rsidP="0044637E">
      <w:pPr>
        <w:pStyle w:val="ListParagraph"/>
      </w:pPr>
      <w:r>
        <w:t>Target =[[1</w:t>
      </w:r>
      <w:r w:rsidR="009E1C91">
        <w:t>,0</w:t>
      </w:r>
      <w:r>
        <w:t>]]</w:t>
      </w:r>
    </w:p>
    <w:p w14:paraId="3EB73607" w14:textId="568AD97C" w:rsidR="00BC0B16" w:rsidRDefault="005B6CE3" w:rsidP="00BC0B16">
      <w:pPr>
        <w:pStyle w:val="ListParagraph"/>
      </w:pPr>
      <w:r>
        <w:t xml:space="preserve">Five nearest </w:t>
      </w:r>
      <w:r w:rsidR="00690E12">
        <w:t>neighbors</w:t>
      </w:r>
      <w:r>
        <w:t xml:space="preserve">: </w:t>
      </w:r>
      <w:r w:rsidRPr="005B6CE3">
        <w:t>[[ 588 2897 1199 1246  886]]</w:t>
      </w:r>
    </w:p>
    <w:p w14:paraId="27C63B92" w14:textId="6EE85672" w:rsidR="00BC0B16" w:rsidRDefault="00BC0B16" w:rsidP="00BC0B16">
      <w:pPr>
        <w:pStyle w:val="ListParagraph"/>
      </w:pPr>
      <w:r>
        <w:t>Nearest neighbor with</w:t>
      </w:r>
      <w:r w:rsidR="00555E62">
        <w:t xml:space="preserve"> its case id and target value (Fraud Attribute) and other input variables:</w:t>
      </w:r>
    </w:p>
    <w:p w14:paraId="624946BA" w14:textId="302B3C64" w:rsidR="00555E62" w:rsidRDefault="00555E62" w:rsidP="00BC0B16">
      <w:pPr>
        <w:pStyle w:val="ListParagraph"/>
      </w:pPr>
    </w:p>
    <w:p w14:paraId="05B8949C" w14:textId="1DA6DC22" w:rsidR="00555E62" w:rsidRDefault="00555E62" w:rsidP="00BC0B16">
      <w:pPr>
        <w:pStyle w:val="ListParagraph"/>
      </w:pPr>
      <w:r>
        <w:rPr>
          <w:noProof/>
        </w:rPr>
        <w:lastRenderedPageBreak/>
        <w:drawing>
          <wp:inline distT="0" distB="0" distL="0" distR="0" wp14:anchorId="2557C4DE" wp14:editId="4C4F87A3">
            <wp:extent cx="5416952" cy="1116957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7201" cy="1131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70CB6" w14:textId="77777777" w:rsidR="00084402" w:rsidRDefault="00084402" w:rsidP="00991AA3">
      <w:pPr>
        <w:pStyle w:val="ListParagraph"/>
        <w:ind w:left="0"/>
      </w:pPr>
    </w:p>
    <w:p w14:paraId="1F8F7C7C" w14:textId="5F4E5691" w:rsidR="00EB2917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14:paraId="5B5BEAF1" w14:textId="7050F976" w:rsidR="00850917" w:rsidRDefault="00850917" w:rsidP="00850917">
      <w:pPr>
        <w:pStyle w:val="ListParagraph"/>
      </w:pPr>
    </w:p>
    <w:p w14:paraId="6D7F22DE" w14:textId="306E13B5" w:rsidR="00850917" w:rsidRDefault="00850917" w:rsidP="00850917">
      <w:pPr>
        <w:pStyle w:val="ListParagraph"/>
      </w:pPr>
      <w:r>
        <w:t>Based on the five nearest neighbor target value (FRAUD==1), we can see all the neighbors having target attribute = 1.</w:t>
      </w:r>
    </w:p>
    <w:p w14:paraId="09F6E16C" w14:textId="7DB95A94" w:rsidR="00850917" w:rsidRPr="00CB032E" w:rsidRDefault="00850917" w:rsidP="00850917">
      <w:pPr>
        <w:pStyle w:val="ListParagraph"/>
      </w:pPr>
      <w:r>
        <w:t>So, (5/5)*100 = 100.0 &gt;</w:t>
      </w:r>
      <w:r w:rsidRPr="00850917">
        <w:t xml:space="preserve">19.9497 </w:t>
      </w:r>
      <w:r w:rsidRPr="00850917">
        <w:t xml:space="preserve"> value derived in (ans 3.a). </w:t>
      </w:r>
      <w:r w:rsidR="00142C1F">
        <w:t>So, the observation is classified as fraudulent. So, Observation will not be misclassified.</w:t>
      </w:r>
      <w:bookmarkStart w:id="0" w:name="_GoBack"/>
      <w:bookmarkEnd w:id="0"/>
    </w:p>
    <w:sectPr w:rsidR="00850917" w:rsidRPr="00CB032E" w:rsidSect="00416A63">
      <w:headerReference w:type="default" r:id="rId20"/>
      <w:footerReference w:type="default" r:id="rId21"/>
      <w:foot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33C57D" w14:textId="77777777" w:rsidR="001B2416" w:rsidRDefault="001B2416" w:rsidP="00FD10A7">
      <w:pPr>
        <w:spacing w:after="0" w:line="240" w:lineRule="auto"/>
      </w:pPr>
      <w:r>
        <w:separator/>
      </w:r>
    </w:p>
  </w:endnote>
  <w:endnote w:type="continuationSeparator" w:id="0">
    <w:p w14:paraId="06BBC2D3" w14:textId="77777777" w:rsidR="001B2416" w:rsidRDefault="001B2416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D2983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14:paraId="773E4993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D50AA" w14:textId="77777777"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A7C5FC7" w14:textId="77777777"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5FD15B" w14:textId="77777777" w:rsidR="001B2416" w:rsidRDefault="001B2416" w:rsidP="00FD10A7">
      <w:pPr>
        <w:spacing w:after="0" w:line="240" w:lineRule="auto"/>
      </w:pPr>
      <w:r>
        <w:separator/>
      </w:r>
    </w:p>
  </w:footnote>
  <w:footnote w:type="continuationSeparator" w:id="0">
    <w:p w14:paraId="523946C5" w14:textId="77777777" w:rsidR="001B2416" w:rsidRDefault="001B2416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169C3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0731E1">
      <w:t>Spring 2020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3A0E5D"/>
    <w:multiLevelType w:val="hybridMultilevel"/>
    <w:tmpl w:val="440E1FCE"/>
    <w:lvl w:ilvl="0" w:tplc="8418152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8"/>
  </w:num>
  <w:num w:numId="11">
    <w:abstractNumId w:val="11"/>
  </w:num>
  <w:num w:numId="12">
    <w:abstractNumId w:val="19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5479"/>
    <w:rsid w:val="0001592E"/>
    <w:rsid w:val="0002095A"/>
    <w:rsid w:val="00020D6D"/>
    <w:rsid w:val="00023391"/>
    <w:rsid w:val="00030932"/>
    <w:rsid w:val="00031218"/>
    <w:rsid w:val="0004377C"/>
    <w:rsid w:val="00045FAA"/>
    <w:rsid w:val="0005689A"/>
    <w:rsid w:val="0006332A"/>
    <w:rsid w:val="00064608"/>
    <w:rsid w:val="000731E1"/>
    <w:rsid w:val="0007471E"/>
    <w:rsid w:val="000752BA"/>
    <w:rsid w:val="000816FE"/>
    <w:rsid w:val="00084402"/>
    <w:rsid w:val="00085B1F"/>
    <w:rsid w:val="00094908"/>
    <w:rsid w:val="000B34D6"/>
    <w:rsid w:val="000B3BB8"/>
    <w:rsid w:val="000C46CA"/>
    <w:rsid w:val="000C557B"/>
    <w:rsid w:val="000C5C66"/>
    <w:rsid w:val="000C6553"/>
    <w:rsid w:val="000D63C6"/>
    <w:rsid w:val="000D6D80"/>
    <w:rsid w:val="000D7F1D"/>
    <w:rsid w:val="000E0458"/>
    <w:rsid w:val="000E56CC"/>
    <w:rsid w:val="000F0919"/>
    <w:rsid w:val="000F481D"/>
    <w:rsid w:val="00103431"/>
    <w:rsid w:val="001127B2"/>
    <w:rsid w:val="001248BE"/>
    <w:rsid w:val="001403D8"/>
    <w:rsid w:val="00142C1F"/>
    <w:rsid w:val="001475F9"/>
    <w:rsid w:val="0015070A"/>
    <w:rsid w:val="00156579"/>
    <w:rsid w:val="00161320"/>
    <w:rsid w:val="00163503"/>
    <w:rsid w:val="00173194"/>
    <w:rsid w:val="00173462"/>
    <w:rsid w:val="001832C6"/>
    <w:rsid w:val="001848CC"/>
    <w:rsid w:val="00186362"/>
    <w:rsid w:val="0019407C"/>
    <w:rsid w:val="00195D8E"/>
    <w:rsid w:val="001A460D"/>
    <w:rsid w:val="001A5D60"/>
    <w:rsid w:val="001A6E99"/>
    <w:rsid w:val="001B2416"/>
    <w:rsid w:val="001B6100"/>
    <w:rsid w:val="001C4809"/>
    <w:rsid w:val="001E56F0"/>
    <w:rsid w:val="001F4A79"/>
    <w:rsid w:val="001F68CE"/>
    <w:rsid w:val="002012C8"/>
    <w:rsid w:val="00206E08"/>
    <w:rsid w:val="00212A44"/>
    <w:rsid w:val="00223469"/>
    <w:rsid w:val="00234C59"/>
    <w:rsid w:val="00235150"/>
    <w:rsid w:val="002415CE"/>
    <w:rsid w:val="002437E0"/>
    <w:rsid w:val="00250544"/>
    <w:rsid w:val="00256D9E"/>
    <w:rsid w:val="00275FF8"/>
    <w:rsid w:val="002839F5"/>
    <w:rsid w:val="00284EC4"/>
    <w:rsid w:val="002C0523"/>
    <w:rsid w:val="002C5FE2"/>
    <w:rsid w:val="002D08E5"/>
    <w:rsid w:val="002D3771"/>
    <w:rsid w:val="003126A2"/>
    <w:rsid w:val="00313A4A"/>
    <w:rsid w:val="00313F3A"/>
    <w:rsid w:val="00314354"/>
    <w:rsid w:val="00314372"/>
    <w:rsid w:val="003148A5"/>
    <w:rsid w:val="0032202D"/>
    <w:rsid w:val="003258AA"/>
    <w:rsid w:val="003271DC"/>
    <w:rsid w:val="00327849"/>
    <w:rsid w:val="0033669B"/>
    <w:rsid w:val="00341DB3"/>
    <w:rsid w:val="003421A5"/>
    <w:rsid w:val="0035422A"/>
    <w:rsid w:val="00356D21"/>
    <w:rsid w:val="003640C0"/>
    <w:rsid w:val="00365E12"/>
    <w:rsid w:val="00370DA4"/>
    <w:rsid w:val="003755BA"/>
    <w:rsid w:val="0038003A"/>
    <w:rsid w:val="003842A1"/>
    <w:rsid w:val="00387DA8"/>
    <w:rsid w:val="003917CF"/>
    <w:rsid w:val="00393378"/>
    <w:rsid w:val="003940C1"/>
    <w:rsid w:val="00395A66"/>
    <w:rsid w:val="003A1D7D"/>
    <w:rsid w:val="003A1E17"/>
    <w:rsid w:val="003A6AE6"/>
    <w:rsid w:val="003A6E0C"/>
    <w:rsid w:val="003B06FF"/>
    <w:rsid w:val="003B2D03"/>
    <w:rsid w:val="003B341D"/>
    <w:rsid w:val="003B7163"/>
    <w:rsid w:val="003C0BB7"/>
    <w:rsid w:val="003D26E2"/>
    <w:rsid w:val="003D27C3"/>
    <w:rsid w:val="003E7705"/>
    <w:rsid w:val="003F600A"/>
    <w:rsid w:val="00407603"/>
    <w:rsid w:val="00410C3D"/>
    <w:rsid w:val="00415505"/>
    <w:rsid w:val="00416A63"/>
    <w:rsid w:val="0044163C"/>
    <w:rsid w:val="004420BE"/>
    <w:rsid w:val="00442731"/>
    <w:rsid w:val="0044637E"/>
    <w:rsid w:val="00451145"/>
    <w:rsid w:val="00452249"/>
    <w:rsid w:val="00457E44"/>
    <w:rsid w:val="004672CB"/>
    <w:rsid w:val="004726C9"/>
    <w:rsid w:val="00476112"/>
    <w:rsid w:val="00496173"/>
    <w:rsid w:val="004A247D"/>
    <w:rsid w:val="004B08AA"/>
    <w:rsid w:val="004B0B9E"/>
    <w:rsid w:val="004B0BA9"/>
    <w:rsid w:val="004D2402"/>
    <w:rsid w:val="004D5D5E"/>
    <w:rsid w:val="004E0213"/>
    <w:rsid w:val="004E3171"/>
    <w:rsid w:val="004F7612"/>
    <w:rsid w:val="00506563"/>
    <w:rsid w:val="00507B39"/>
    <w:rsid w:val="00511C0E"/>
    <w:rsid w:val="00512086"/>
    <w:rsid w:val="00512FBF"/>
    <w:rsid w:val="00523584"/>
    <w:rsid w:val="00525BD7"/>
    <w:rsid w:val="00525C36"/>
    <w:rsid w:val="005330B7"/>
    <w:rsid w:val="00543887"/>
    <w:rsid w:val="00543AEC"/>
    <w:rsid w:val="00543FE3"/>
    <w:rsid w:val="005469F1"/>
    <w:rsid w:val="00555E62"/>
    <w:rsid w:val="00564DC9"/>
    <w:rsid w:val="0057089D"/>
    <w:rsid w:val="00577C4D"/>
    <w:rsid w:val="00580E0F"/>
    <w:rsid w:val="0058137E"/>
    <w:rsid w:val="005864C5"/>
    <w:rsid w:val="00586785"/>
    <w:rsid w:val="005A25B4"/>
    <w:rsid w:val="005B03D0"/>
    <w:rsid w:val="005B2FCF"/>
    <w:rsid w:val="005B6CE3"/>
    <w:rsid w:val="005B6DFA"/>
    <w:rsid w:val="005C54F3"/>
    <w:rsid w:val="005D1EF1"/>
    <w:rsid w:val="005D3426"/>
    <w:rsid w:val="005D5FF4"/>
    <w:rsid w:val="005E416B"/>
    <w:rsid w:val="005F7AB5"/>
    <w:rsid w:val="00607AE2"/>
    <w:rsid w:val="00610454"/>
    <w:rsid w:val="006147CD"/>
    <w:rsid w:val="006149AA"/>
    <w:rsid w:val="00626B2E"/>
    <w:rsid w:val="00630445"/>
    <w:rsid w:val="006444A5"/>
    <w:rsid w:val="006448C7"/>
    <w:rsid w:val="006464A6"/>
    <w:rsid w:val="006556E9"/>
    <w:rsid w:val="00656591"/>
    <w:rsid w:val="006579EC"/>
    <w:rsid w:val="00661D0C"/>
    <w:rsid w:val="00664F0D"/>
    <w:rsid w:val="00675EC2"/>
    <w:rsid w:val="00680EA6"/>
    <w:rsid w:val="006819F5"/>
    <w:rsid w:val="00685700"/>
    <w:rsid w:val="00690E12"/>
    <w:rsid w:val="006A0101"/>
    <w:rsid w:val="006B76A8"/>
    <w:rsid w:val="006B7BF4"/>
    <w:rsid w:val="006D1352"/>
    <w:rsid w:val="006D1FE8"/>
    <w:rsid w:val="006D228B"/>
    <w:rsid w:val="006D70FC"/>
    <w:rsid w:val="006D7142"/>
    <w:rsid w:val="006E025E"/>
    <w:rsid w:val="006E09B3"/>
    <w:rsid w:val="006E2604"/>
    <w:rsid w:val="006F1A5C"/>
    <w:rsid w:val="006F4E50"/>
    <w:rsid w:val="00704CCE"/>
    <w:rsid w:val="00706D41"/>
    <w:rsid w:val="007112ED"/>
    <w:rsid w:val="007113A3"/>
    <w:rsid w:val="0071258C"/>
    <w:rsid w:val="00714A3E"/>
    <w:rsid w:val="007241F1"/>
    <w:rsid w:val="00726F09"/>
    <w:rsid w:val="00727C06"/>
    <w:rsid w:val="00737E86"/>
    <w:rsid w:val="007417FD"/>
    <w:rsid w:val="00742390"/>
    <w:rsid w:val="007453CE"/>
    <w:rsid w:val="00752DF0"/>
    <w:rsid w:val="00764C49"/>
    <w:rsid w:val="00777CD6"/>
    <w:rsid w:val="007863B0"/>
    <w:rsid w:val="00796490"/>
    <w:rsid w:val="00796A83"/>
    <w:rsid w:val="007A1D79"/>
    <w:rsid w:val="007B4DEB"/>
    <w:rsid w:val="007B4F3C"/>
    <w:rsid w:val="007C1F53"/>
    <w:rsid w:val="007C660E"/>
    <w:rsid w:val="007C7DEC"/>
    <w:rsid w:val="007E30AB"/>
    <w:rsid w:val="007F15BC"/>
    <w:rsid w:val="007F23D5"/>
    <w:rsid w:val="00814020"/>
    <w:rsid w:val="00820041"/>
    <w:rsid w:val="008221A5"/>
    <w:rsid w:val="008254D3"/>
    <w:rsid w:val="008416BF"/>
    <w:rsid w:val="00845D56"/>
    <w:rsid w:val="00846DE3"/>
    <w:rsid w:val="00850917"/>
    <w:rsid w:val="00850C52"/>
    <w:rsid w:val="008561D7"/>
    <w:rsid w:val="00873352"/>
    <w:rsid w:val="00873C5C"/>
    <w:rsid w:val="00880D00"/>
    <w:rsid w:val="00887685"/>
    <w:rsid w:val="00895E43"/>
    <w:rsid w:val="008A0E0D"/>
    <w:rsid w:val="008A4C61"/>
    <w:rsid w:val="008C1277"/>
    <w:rsid w:val="008C368F"/>
    <w:rsid w:val="008D2126"/>
    <w:rsid w:val="008E3F44"/>
    <w:rsid w:val="008F3783"/>
    <w:rsid w:val="008F712A"/>
    <w:rsid w:val="00900D52"/>
    <w:rsid w:val="009025CE"/>
    <w:rsid w:val="009159E4"/>
    <w:rsid w:val="00916B4F"/>
    <w:rsid w:val="009178F3"/>
    <w:rsid w:val="009243F2"/>
    <w:rsid w:val="00927A81"/>
    <w:rsid w:val="00947042"/>
    <w:rsid w:val="00950209"/>
    <w:rsid w:val="00951E1A"/>
    <w:rsid w:val="00961EDE"/>
    <w:rsid w:val="00965AA0"/>
    <w:rsid w:val="00991AA3"/>
    <w:rsid w:val="00994DA5"/>
    <w:rsid w:val="00996897"/>
    <w:rsid w:val="009A7C86"/>
    <w:rsid w:val="009B0691"/>
    <w:rsid w:val="009B2A62"/>
    <w:rsid w:val="009B33AE"/>
    <w:rsid w:val="009C09E1"/>
    <w:rsid w:val="009C13B5"/>
    <w:rsid w:val="009D1AB7"/>
    <w:rsid w:val="009D23A9"/>
    <w:rsid w:val="009D6967"/>
    <w:rsid w:val="009E0F29"/>
    <w:rsid w:val="009E1C91"/>
    <w:rsid w:val="009F7F1A"/>
    <w:rsid w:val="00A02B06"/>
    <w:rsid w:val="00A04740"/>
    <w:rsid w:val="00A05902"/>
    <w:rsid w:val="00A1166A"/>
    <w:rsid w:val="00A163BA"/>
    <w:rsid w:val="00A17AB0"/>
    <w:rsid w:val="00A21420"/>
    <w:rsid w:val="00A22059"/>
    <w:rsid w:val="00A31DE1"/>
    <w:rsid w:val="00A353B1"/>
    <w:rsid w:val="00A36B6E"/>
    <w:rsid w:val="00A42081"/>
    <w:rsid w:val="00A42D29"/>
    <w:rsid w:val="00A44057"/>
    <w:rsid w:val="00A44B78"/>
    <w:rsid w:val="00A52194"/>
    <w:rsid w:val="00A53995"/>
    <w:rsid w:val="00A6296C"/>
    <w:rsid w:val="00A63019"/>
    <w:rsid w:val="00A67CEF"/>
    <w:rsid w:val="00A70304"/>
    <w:rsid w:val="00A72F66"/>
    <w:rsid w:val="00A81C61"/>
    <w:rsid w:val="00A82AA3"/>
    <w:rsid w:val="00A9016E"/>
    <w:rsid w:val="00A913C5"/>
    <w:rsid w:val="00A960D0"/>
    <w:rsid w:val="00A974B9"/>
    <w:rsid w:val="00AA3263"/>
    <w:rsid w:val="00AB64E9"/>
    <w:rsid w:val="00AC199B"/>
    <w:rsid w:val="00AC5835"/>
    <w:rsid w:val="00AD2DF7"/>
    <w:rsid w:val="00AE1510"/>
    <w:rsid w:val="00AE5E57"/>
    <w:rsid w:val="00AE6197"/>
    <w:rsid w:val="00AE6864"/>
    <w:rsid w:val="00B02676"/>
    <w:rsid w:val="00B06841"/>
    <w:rsid w:val="00B1125C"/>
    <w:rsid w:val="00B13D81"/>
    <w:rsid w:val="00B14F68"/>
    <w:rsid w:val="00B35A7A"/>
    <w:rsid w:val="00B449B6"/>
    <w:rsid w:val="00B526E4"/>
    <w:rsid w:val="00B54C1F"/>
    <w:rsid w:val="00B574C7"/>
    <w:rsid w:val="00B6037E"/>
    <w:rsid w:val="00B61CCD"/>
    <w:rsid w:val="00B638F6"/>
    <w:rsid w:val="00B75C23"/>
    <w:rsid w:val="00B75C3B"/>
    <w:rsid w:val="00B81CA1"/>
    <w:rsid w:val="00B93E8E"/>
    <w:rsid w:val="00B93F4A"/>
    <w:rsid w:val="00BA1A6A"/>
    <w:rsid w:val="00BB2398"/>
    <w:rsid w:val="00BB6ED1"/>
    <w:rsid w:val="00BC0B16"/>
    <w:rsid w:val="00BC22CA"/>
    <w:rsid w:val="00BC3262"/>
    <w:rsid w:val="00BD41F2"/>
    <w:rsid w:val="00BE254A"/>
    <w:rsid w:val="00BE793C"/>
    <w:rsid w:val="00BF4738"/>
    <w:rsid w:val="00C00059"/>
    <w:rsid w:val="00C021C5"/>
    <w:rsid w:val="00C03CE5"/>
    <w:rsid w:val="00C23B8C"/>
    <w:rsid w:val="00C25081"/>
    <w:rsid w:val="00C25A48"/>
    <w:rsid w:val="00C44BCE"/>
    <w:rsid w:val="00C4797E"/>
    <w:rsid w:val="00C507A5"/>
    <w:rsid w:val="00C55A8C"/>
    <w:rsid w:val="00C577E5"/>
    <w:rsid w:val="00C6403A"/>
    <w:rsid w:val="00C67069"/>
    <w:rsid w:val="00C741FF"/>
    <w:rsid w:val="00C755F0"/>
    <w:rsid w:val="00C76C95"/>
    <w:rsid w:val="00C968EB"/>
    <w:rsid w:val="00CA2223"/>
    <w:rsid w:val="00CA6DAE"/>
    <w:rsid w:val="00CB032E"/>
    <w:rsid w:val="00CB44AE"/>
    <w:rsid w:val="00CC3653"/>
    <w:rsid w:val="00CC6C73"/>
    <w:rsid w:val="00CD0325"/>
    <w:rsid w:val="00CD0F59"/>
    <w:rsid w:val="00CD1AF4"/>
    <w:rsid w:val="00CD3148"/>
    <w:rsid w:val="00CD61D6"/>
    <w:rsid w:val="00CE14A8"/>
    <w:rsid w:val="00CE245B"/>
    <w:rsid w:val="00CE600F"/>
    <w:rsid w:val="00CE74A6"/>
    <w:rsid w:val="00CF36D7"/>
    <w:rsid w:val="00D14AC1"/>
    <w:rsid w:val="00D14AE5"/>
    <w:rsid w:val="00D1617B"/>
    <w:rsid w:val="00D27652"/>
    <w:rsid w:val="00D33904"/>
    <w:rsid w:val="00D450AB"/>
    <w:rsid w:val="00D45C6C"/>
    <w:rsid w:val="00D47645"/>
    <w:rsid w:val="00D5235D"/>
    <w:rsid w:val="00D62792"/>
    <w:rsid w:val="00D6690C"/>
    <w:rsid w:val="00D728C3"/>
    <w:rsid w:val="00D74406"/>
    <w:rsid w:val="00D750C5"/>
    <w:rsid w:val="00D813EE"/>
    <w:rsid w:val="00D86D55"/>
    <w:rsid w:val="00D92D06"/>
    <w:rsid w:val="00D97749"/>
    <w:rsid w:val="00DA4967"/>
    <w:rsid w:val="00DA79B6"/>
    <w:rsid w:val="00DC11F6"/>
    <w:rsid w:val="00DC25F4"/>
    <w:rsid w:val="00DC740B"/>
    <w:rsid w:val="00DD26EC"/>
    <w:rsid w:val="00DD2E4C"/>
    <w:rsid w:val="00DF75B7"/>
    <w:rsid w:val="00E0350E"/>
    <w:rsid w:val="00E0617A"/>
    <w:rsid w:val="00E10687"/>
    <w:rsid w:val="00E12CD1"/>
    <w:rsid w:val="00E22FED"/>
    <w:rsid w:val="00E23C8F"/>
    <w:rsid w:val="00E311F1"/>
    <w:rsid w:val="00E335D9"/>
    <w:rsid w:val="00E343DE"/>
    <w:rsid w:val="00E40453"/>
    <w:rsid w:val="00E45977"/>
    <w:rsid w:val="00E45D86"/>
    <w:rsid w:val="00E46F91"/>
    <w:rsid w:val="00E574A6"/>
    <w:rsid w:val="00E600B6"/>
    <w:rsid w:val="00E61A76"/>
    <w:rsid w:val="00E721B5"/>
    <w:rsid w:val="00E74BB3"/>
    <w:rsid w:val="00E8092F"/>
    <w:rsid w:val="00E83E5E"/>
    <w:rsid w:val="00E9679B"/>
    <w:rsid w:val="00EB2161"/>
    <w:rsid w:val="00EB2917"/>
    <w:rsid w:val="00EC018E"/>
    <w:rsid w:val="00EC103D"/>
    <w:rsid w:val="00EC1F62"/>
    <w:rsid w:val="00EC4324"/>
    <w:rsid w:val="00ED3C6F"/>
    <w:rsid w:val="00EE0FE9"/>
    <w:rsid w:val="00EE1521"/>
    <w:rsid w:val="00EE5074"/>
    <w:rsid w:val="00EE72DE"/>
    <w:rsid w:val="00EF68F2"/>
    <w:rsid w:val="00F01CAB"/>
    <w:rsid w:val="00F11628"/>
    <w:rsid w:val="00F16231"/>
    <w:rsid w:val="00F33BAA"/>
    <w:rsid w:val="00F41747"/>
    <w:rsid w:val="00F45E37"/>
    <w:rsid w:val="00F471C1"/>
    <w:rsid w:val="00F577A2"/>
    <w:rsid w:val="00F727C2"/>
    <w:rsid w:val="00F74ED5"/>
    <w:rsid w:val="00F8401B"/>
    <w:rsid w:val="00F84A34"/>
    <w:rsid w:val="00F90C31"/>
    <w:rsid w:val="00F92E66"/>
    <w:rsid w:val="00F9515D"/>
    <w:rsid w:val="00F96DAF"/>
    <w:rsid w:val="00FA040D"/>
    <w:rsid w:val="00FC5616"/>
    <w:rsid w:val="00FC7BDF"/>
    <w:rsid w:val="00FD10A7"/>
    <w:rsid w:val="00FE127B"/>
    <w:rsid w:val="00FE205E"/>
    <w:rsid w:val="00FE2CF7"/>
    <w:rsid w:val="00FF1B11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8945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437E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2437E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31</Words>
  <Characters>1044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1T22:58:00Z</dcterms:created>
  <dcterms:modified xsi:type="dcterms:W3CDTF">2020-02-02T04:03:00Z</dcterms:modified>
</cp:coreProperties>
</file>